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4DE84" w14:textId="115F4A67" w:rsidR="00E378A8" w:rsidRPr="005A72FA" w:rsidRDefault="00E378A8" w:rsidP="00E378A8">
      <w:pPr>
        <w:shd w:val="clear" w:color="auto" w:fill="FFFFFF"/>
        <w:jc w:val="right"/>
        <w:rPr>
          <w:rFonts w:cstheme="minorHAnsi"/>
        </w:rPr>
      </w:pPr>
      <w:r w:rsidRPr="005A72FA">
        <w:rPr>
          <w:rFonts w:cstheme="minorHAnsi"/>
        </w:rPr>
        <w:t>Załącznik nr 2</w:t>
      </w:r>
      <w:r w:rsidR="00212440" w:rsidRPr="005A72FA">
        <w:rPr>
          <w:rFonts w:cstheme="minorHAnsi"/>
        </w:rPr>
        <w:t xml:space="preserve"> </w:t>
      </w:r>
      <w:r w:rsidR="00212440" w:rsidRPr="005A72FA">
        <w:rPr>
          <w:rFonts w:cstheme="minorHAnsi"/>
        </w:rPr>
        <w:br/>
        <w:t>do Zarządzenia nr 2/2023</w:t>
      </w:r>
      <w:r w:rsidRPr="005A72FA">
        <w:rPr>
          <w:rFonts w:cstheme="minorHAnsi"/>
        </w:rPr>
        <w:br/>
        <w:t xml:space="preserve"> Dziekana Międzynarodowej Środowiskowej Szkoły Doktorskiej przy Centrum Studiów Polarnych </w:t>
      </w:r>
      <w:r w:rsidRPr="005A72FA">
        <w:rPr>
          <w:rFonts w:cstheme="minorHAnsi"/>
        </w:rPr>
        <w:br/>
        <w:t>w Uniwersytecie Śląsk</w:t>
      </w:r>
      <w:r w:rsidR="007050C6">
        <w:rPr>
          <w:rFonts w:cstheme="minorHAnsi"/>
        </w:rPr>
        <w:t xml:space="preserve">im w Katowicach (MŚSD) </w:t>
      </w:r>
      <w:r w:rsidR="007050C6">
        <w:rPr>
          <w:rFonts w:cstheme="minorHAnsi"/>
        </w:rPr>
        <w:br/>
        <w:t>z dnia 15</w:t>
      </w:r>
      <w:r w:rsidRPr="005A72FA">
        <w:rPr>
          <w:rFonts w:cstheme="minorHAnsi"/>
        </w:rPr>
        <w:t xml:space="preserve"> </w:t>
      </w:r>
      <w:r w:rsidR="00212440" w:rsidRPr="005A72FA">
        <w:rPr>
          <w:rFonts w:cstheme="minorHAnsi"/>
        </w:rPr>
        <w:t>lutego 2023</w:t>
      </w:r>
      <w:r w:rsidRPr="005A72FA">
        <w:rPr>
          <w:rFonts w:cstheme="minorHAnsi"/>
        </w:rPr>
        <w:t xml:space="preserve"> r.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47"/>
      </w:tblGrid>
      <w:tr w:rsidR="00E378A8" w:rsidRPr="006B2F18" w14:paraId="0B28AC44" w14:textId="77777777" w:rsidTr="00E378A8">
        <w:trPr>
          <w:trHeight w:val="1417"/>
          <w:jc w:val="center"/>
        </w:trPr>
        <w:tc>
          <w:tcPr>
            <w:tcW w:w="9747" w:type="dxa"/>
            <w:shd w:val="clear" w:color="auto" w:fill="E7E6E6"/>
            <w:vAlign w:val="center"/>
          </w:tcPr>
          <w:p w14:paraId="7548F695" w14:textId="5478FC2F" w:rsidR="00E378A8" w:rsidRPr="005A72FA" w:rsidRDefault="007C074C" w:rsidP="00E378A8">
            <w:pPr>
              <w:spacing w:after="0"/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5A72FA">
              <w:rPr>
                <w:rFonts w:ascii="Calibri" w:hAnsi="Calibri"/>
                <w:b/>
                <w:sz w:val="28"/>
                <w:szCs w:val="28"/>
                <w:lang w:val="en-GB"/>
              </w:rPr>
              <w:t>ANNEX</w:t>
            </w:r>
            <w:r w:rsidR="000E44F4" w:rsidRPr="005A72FA">
              <w:rPr>
                <w:rFonts w:ascii="Calibri" w:hAnsi="Calibri"/>
                <w:b/>
                <w:sz w:val="28"/>
                <w:szCs w:val="28"/>
                <w:lang w:val="en-GB"/>
              </w:rPr>
              <w:t>E</w:t>
            </w:r>
            <w:r w:rsidRPr="005A72FA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TO THE </w:t>
            </w:r>
            <w:r w:rsidR="00E378A8" w:rsidRPr="005A72FA">
              <w:rPr>
                <w:rFonts w:ascii="Calibri" w:hAnsi="Calibri"/>
                <w:b/>
                <w:sz w:val="28"/>
                <w:szCs w:val="28"/>
                <w:lang w:val="en-GB"/>
              </w:rPr>
              <w:t>INDIVIDUAL RESEARCH PLAN (IRP)</w:t>
            </w:r>
          </w:p>
        </w:tc>
      </w:tr>
    </w:tbl>
    <w:p w14:paraId="00BF2F6C" w14:textId="411C01B6" w:rsidR="005A0F45" w:rsidRPr="005A72FA" w:rsidRDefault="005A0F45" w:rsidP="00B8637D">
      <w:pPr>
        <w:ind w:right="-426"/>
        <w:jc w:val="both"/>
        <w:rPr>
          <w:rFonts w:cstheme="minorHAnsi"/>
          <w:color w:val="767171" w:themeColor="background2" w:themeShade="80"/>
          <w:sz w:val="20"/>
          <w:szCs w:val="20"/>
          <w:lang w:val="en-GB"/>
        </w:rPr>
      </w:pP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Pursuant to § 12 </w:t>
      </w:r>
      <w:r w:rsidR="006B2F18">
        <w:rPr>
          <w:rFonts w:cstheme="minorHAnsi"/>
          <w:color w:val="767171" w:themeColor="background2" w:themeShade="80"/>
          <w:sz w:val="20"/>
          <w:szCs w:val="20"/>
          <w:lang w:val="en-GB"/>
        </w:rPr>
        <w:t>(4) and (5</w:t>
      </w:r>
      <w:bookmarkStart w:id="0" w:name="_GoBack"/>
      <w:bookmarkEnd w:id="0"/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)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of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the 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Resolution No. 258 of the Senate of the University of Silesia in Katowice o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f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April 26, 2022</w:t>
      </w:r>
      <w:r w:rsidR="00212440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,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on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D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efining the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Rules and Regulations of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IEDS, changes to the IRP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may</w:t>
      </w:r>
      <w:r w:rsidR="00CC23B8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only be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introduced</w:t>
      </w:r>
      <w:r w:rsidR="00CC23B8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by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way</w:t>
      </w:r>
      <w:r w:rsidR="00CC23B8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of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an annex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e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and are subject to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assessment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and approval by the IEDS Council by </w:t>
      </w:r>
      <w:r w:rsidR="000E44F4"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>way</w:t>
      </w:r>
      <w:r w:rsidRPr="005A72FA">
        <w:rPr>
          <w:rFonts w:cstheme="minorHAnsi"/>
          <w:color w:val="767171" w:themeColor="background2" w:themeShade="80"/>
          <w:sz w:val="20"/>
          <w:szCs w:val="20"/>
          <w:lang w:val="en-GB"/>
        </w:rPr>
        <w:t xml:space="preserve"> of a resolution.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1"/>
        <w:gridCol w:w="2127"/>
        <w:gridCol w:w="425"/>
        <w:gridCol w:w="2698"/>
      </w:tblGrid>
      <w:tr w:rsidR="005A0F45" w:rsidRPr="005A72FA" w14:paraId="72DF2177" w14:textId="77777777" w:rsidTr="00FD3F77">
        <w:trPr>
          <w:jc w:val="center"/>
        </w:trPr>
        <w:tc>
          <w:tcPr>
            <w:tcW w:w="9781" w:type="dxa"/>
            <w:gridSpan w:val="4"/>
          </w:tcPr>
          <w:p w14:paraId="6B4FE3B2" w14:textId="7CDA7E7B" w:rsidR="005A0F45" w:rsidRPr="005A72FA" w:rsidRDefault="005A0F45" w:rsidP="00FD3F77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DOCTORAL STUDENT’S PERSONAL DATA:</w:t>
            </w:r>
          </w:p>
        </w:tc>
      </w:tr>
      <w:tr w:rsidR="005A0F45" w:rsidRPr="005A72FA" w14:paraId="6547A248" w14:textId="77777777" w:rsidTr="00FD3F77">
        <w:trPr>
          <w:jc w:val="center"/>
        </w:trPr>
        <w:tc>
          <w:tcPr>
            <w:tcW w:w="6658" w:type="dxa"/>
            <w:gridSpan w:val="2"/>
          </w:tcPr>
          <w:p w14:paraId="7513D188" w14:textId="0FB305E8" w:rsidR="005A0F45" w:rsidRPr="005A72FA" w:rsidRDefault="005A0F45" w:rsidP="005A0F45">
            <w:pPr>
              <w:spacing w:before="240"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Professional degree, </w:t>
            </w:r>
            <w:r w:rsidR="000E44F4" w:rsidRPr="005A72FA">
              <w:rPr>
                <w:rFonts w:cstheme="minorHAnsi"/>
                <w:b/>
                <w:sz w:val="20"/>
                <w:szCs w:val="20"/>
                <w:lang w:val="en-GB"/>
              </w:rPr>
              <w:t>name and surnam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: ………………………………                                    </w:t>
            </w:r>
          </w:p>
        </w:tc>
        <w:tc>
          <w:tcPr>
            <w:tcW w:w="3123" w:type="dxa"/>
            <w:gridSpan w:val="2"/>
          </w:tcPr>
          <w:p w14:paraId="145A3FA0" w14:textId="3025F7D9" w:rsidR="005A0F45" w:rsidRPr="005A72FA" w:rsidRDefault="005A0F45" w:rsidP="005A0F45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Student record book number:</w:t>
            </w:r>
            <w:r w:rsidRPr="005A72FA">
              <w:rPr>
                <w:rFonts w:cstheme="minorHAnsi"/>
                <w:b/>
                <w:sz w:val="20"/>
                <w:szCs w:val="20"/>
              </w:rPr>
              <w:t xml:space="preserve"> ……………………….</w:t>
            </w:r>
          </w:p>
        </w:tc>
      </w:tr>
      <w:tr w:rsidR="005A0F45" w:rsidRPr="005A72FA" w14:paraId="67E1F9E4" w14:textId="77777777" w:rsidTr="00FD3F77">
        <w:trPr>
          <w:jc w:val="center"/>
        </w:trPr>
        <w:tc>
          <w:tcPr>
            <w:tcW w:w="4531" w:type="dxa"/>
            <w:tcBorders>
              <w:bottom w:val="single" w:sz="4" w:space="0" w:color="auto"/>
            </w:tcBorders>
          </w:tcPr>
          <w:p w14:paraId="34D27951" w14:textId="0EA01BD5" w:rsidR="00C10F5A" w:rsidRPr="005A72FA" w:rsidRDefault="005A0F45" w:rsidP="00FD3F77">
            <w:pPr>
              <w:spacing w:before="60" w:after="6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Title of the doctoral dissertation in accordance with the IRP or the latest annex</w:t>
            </w:r>
            <w:r w:rsidR="000E44F4" w:rsidRPr="005A72FA">
              <w:rPr>
                <w:rFonts w:cstheme="minorHAnsi"/>
                <w:b/>
                <w:sz w:val="20"/>
                <w:szCs w:val="20"/>
                <w:lang w:val="en-GB"/>
              </w:rPr>
              <w:t>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to the IRP:</w:t>
            </w:r>
          </w:p>
          <w:p w14:paraId="3E9665FC" w14:textId="0984F08C" w:rsidR="005A0F45" w:rsidRPr="005A72FA" w:rsidRDefault="005A0F45" w:rsidP="00FD3F77">
            <w:pPr>
              <w:spacing w:before="60" w:after="6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………………………………      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  <w:vAlign w:val="center"/>
          </w:tcPr>
          <w:p w14:paraId="2AD34E76" w14:textId="2F586623" w:rsidR="005A0F45" w:rsidRPr="005A72FA" w:rsidRDefault="00C10F5A" w:rsidP="00FD3F77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The date of submission of the IRP or the latest annex</w:t>
            </w:r>
            <w:r w:rsidR="000E44F4" w:rsidRPr="005A72FA">
              <w:rPr>
                <w:rFonts w:cstheme="minorHAnsi"/>
                <w:b/>
                <w:sz w:val="20"/>
                <w:szCs w:val="20"/>
                <w:lang w:val="en-GB"/>
              </w:rPr>
              <w:t>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to the IRP</w:t>
            </w:r>
            <w:r w:rsidR="005A0F45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5A0F45" w:rsidRPr="005A72FA">
              <w:rPr>
                <w:rFonts w:cstheme="minorHAnsi"/>
                <w:i/>
                <w:sz w:val="20"/>
                <w:szCs w:val="20"/>
                <w:lang w:val="en-GB"/>
              </w:rPr>
              <w:t>(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date of submission to IEDS 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>–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 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>to be completed by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 IEDS</w:t>
            </w:r>
            <w:r w:rsidR="005A0F45" w:rsidRPr="005A72FA">
              <w:rPr>
                <w:rFonts w:cstheme="minorHAnsi"/>
                <w:i/>
                <w:sz w:val="20"/>
                <w:szCs w:val="20"/>
                <w:lang w:val="en-GB"/>
              </w:rPr>
              <w:t>)</w:t>
            </w:r>
            <w:r w:rsidR="005A0F45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0775DD83" w14:textId="77777777" w:rsidR="005A0F45" w:rsidRPr="005A72FA" w:rsidRDefault="005A0F45" w:rsidP="00FD3F7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5A72FA">
              <w:rPr>
                <w:rFonts w:cstheme="minorHAnsi"/>
                <w:b/>
                <w:sz w:val="20"/>
                <w:szCs w:val="20"/>
              </w:rPr>
              <w:t>………………………………….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vAlign w:val="center"/>
          </w:tcPr>
          <w:p w14:paraId="4FBF997F" w14:textId="6D53298C" w:rsidR="005A0F45" w:rsidRPr="005A72FA" w:rsidRDefault="00C10F5A" w:rsidP="00FD3F77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The date of approval of the IRP or the latest annex</w:t>
            </w:r>
            <w:r w:rsidR="000E44F4" w:rsidRPr="005A72FA">
              <w:rPr>
                <w:rFonts w:cstheme="minorHAnsi"/>
                <w:b/>
                <w:sz w:val="20"/>
                <w:szCs w:val="20"/>
                <w:lang w:val="en-GB"/>
              </w:rPr>
              <w:t>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to the IRP by the IEDS Council</w:t>
            </w:r>
            <w:r w:rsidR="005A0F45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5A0F45" w:rsidRPr="005A72FA">
              <w:rPr>
                <w:rFonts w:cstheme="minorHAnsi"/>
                <w:i/>
                <w:sz w:val="20"/>
                <w:szCs w:val="20"/>
                <w:lang w:val="en-GB"/>
              </w:rPr>
              <w:t>(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>to be completed by IEDS</w:t>
            </w:r>
            <w:r w:rsidR="005A0F45" w:rsidRPr="005A72FA">
              <w:rPr>
                <w:rFonts w:cstheme="minorHAnsi"/>
                <w:i/>
                <w:sz w:val="20"/>
                <w:szCs w:val="20"/>
                <w:lang w:val="en-GB"/>
              </w:rPr>
              <w:t>)</w:t>
            </w:r>
            <w:r w:rsidR="005A0F45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04706BBE" w14:textId="77777777" w:rsidR="005A0F45" w:rsidRPr="005A72FA" w:rsidRDefault="005A0F45" w:rsidP="00FD3F7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5A72FA">
              <w:rPr>
                <w:rFonts w:cstheme="minorHAnsi"/>
                <w:b/>
                <w:sz w:val="20"/>
                <w:szCs w:val="20"/>
              </w:rPr>
              <w:t>…………………………………..</w:t>
            </w:r>
          </w:p>
        </w:tc>
      </w:tr>
    </w:tbl>
    <w:p w14:paraId="0CBBC4E1" w14:textId="77777777" w:rsidR="005A0F45" w:rsidRPr="005A72FA" w:rsidRDefault="005A0F45" w:rsidP="00B8637D">
      <w:pPr>
        <w:ind w:right="-426"/>
        <w:jc w:val="both"/>
        <w:rPr>
          <w:rFonts w:cstheme="minorHAnsi"/>
          <w:color w:val="767171" w:themeColor="background2" w:themeShade="80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134"/>
        <w:gridCol w:w="2126"/>
        <w:gridCol w:w="3261"/>
        <w:gridCol w:w="992"/>
        <w:gridCol w:w="1564"/>
      </w:tblGrid>
      <w:tr w:rsidR="00CC23B8" w:rsidRPr="006B2F18" w14:paraId="5EC47F2B" w14:textId="77777777" w:rsidTr="004C42D4">
        <w:trPr>
          <w:jc w:val="center"/>
        </w:trPr>
        <w:tc>
          <w:tcPr>
            <w:tcW w:w="9781" w:type="dxa"/>
            <w:gridSpan w:val="6"/>
          </w:tcPr>
          <w:p w14:paraId="5EB19C42" w14:textId="799CCC6A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DETAILED LIST OF CHANGES IN THE INDIVIDUAL RESEARCH PLAN</w:t>
            </w:r>
          </w:p>
        </w:tc>
      </w:tr>
      <w:tr w:rsidR="00CC23B8" w:rsidRPr="005A72FA" w14:paraId="6DCDE3D3" w14:textId="77777777" w:rsidTr="004C42D4">
        <w:trPr>
          <w:jc w:val="center"/>
        </w:trPr>
        <w:tc>
          <w:tcPr>
            <w:tcW w:w="9781" w:type="dxa"/>
            <w:gridSpan w:val="6"/>
          </w:tcPr>
          <w:p w14:paraId="334F83BE" w14:textId="2463B8E1" w:rsidR="00CC23B8" w:rsidRPr="005A72FA" w:rsidRDefault="00CC23B8" w:rsidP="004C42D4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General information on the subject and scope of the change in the IRP</w:t>
            </w:r>
            <w:r w:rsidR="005B195E" w:rsidRPr="005A72FA">
              <w:rPr>
                <w:rFonts w:cstheme="minorHAnsi"/>
                <w:b/>
                <w:sz w:val="20"/>
                <w:szCs w:val="20"/>
                <w:lang w:val="en-GB"/>
              </w:rPr>
              <w:t>,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along with the justification for the change in the IRP:</w:t>
            </w:r>
          </w:p>
          <w:p w14:paraId="0C7DD1D0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51E6DE78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20F18D7E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CC23B8" w:rsidRPr="006B2F18" w14:paraId="78F43CFC" w14:textId="77777777" w:rsidTr="004C42D4">
        <w:trPr>
          <w:jc w:val="center"/>
        </w:trPr>
        <w:tc>
          <w:tcPr>
            <w:tcW w:w="9781" w:type="dxa"/>
            <w:gridSpan w:val="6"/>
          </w:tcPr>
          <w:p w14:paraId="0EAA19AE" w14:textId="284113D6" w:rsidR="00CC23B8" w:rsidRPr="005A72FA" w:rsidRDefault="00CC23B8" w:rsidP="004C42D4">
            <w:pPr>
              <w:spacing w:before="240"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Scientific discipline/field*: ……………………………………………………………………….</w:t>
            </w:r>
          </w:p>
          <w:p w14:paraId="2EA7DDC9" w14:textId="19718EF8" w:rsidR="00CC23B8" w:rsidRPr="005A72FA" w:rsidRDefault="00CC23B8" w:rsidP="00632CBA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*</w:t>
            </w:r>
            <w:r w:rsidRPr="005A72FA">
              <w:rPr>
                <w:lang w:val="en-GB"/>
              </w:rPr>
              <w:t xml:space="preserve"> </w:t>
            </w:r>
            <w:r w:rsidR="00632CBA" w:rsidRPr="005A72FA">
              <w:rPr>
                <w:rFonts w:cstheme="minorHAnsi"/>
                <w:sz w:val="20"/>
                <w:szCs w:val="20"/>
                <w:lang w:val="en-GB"/>
              </w:rPr>
              <w:t>to be filled in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 when the scientific discipline/field is subject to change</w:t>
            </w:r>
          </w:p>
        </w:tc>
      </w:tr>
      <w:tr w:rsidR="00CC23B8" w:rsidRPr="006B2F18" w14:paraId="3ED8440F" w14:textId="77777777" w:rsidTr="004C42D4">
        <w:trPr>
          <w:jc w:val="center"/>
        </w:trPr>
        <w:tc>
          <w:tcPr>
            <w:tcW w:w="9781" w:type="dxa"/>
            <w:gridSpan w:val="6"/>
          </w:tcPr>
          <w:p w14:paraId="4CD48F00" w14:textId="53788A9A" w:rsidR="00CC23B8" w:rsidRPr="005A72FA" w:rsidRDefault="00632CBA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it-IT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it-IT"/>
              </w:rPr>
              <w:t>Supervisor</w:t>
            </w:r>
            <w:r w:rsidR="00C76C63" w:rsidRPr="005A72FA">
              <w:rPr>
                <w:rFonts w:cstheme="minorHAnsi"/>
                <w:b/>
                <w:sz w:val="20"/>
                <w:szCs w:val="20"/>
                <w:lang w:val="it-IT"/>
              </w:rPr>
              <w:t>’</w:t>
            </w:r>
            <w:r w:rsidRPr="005A72FA">
              <w:rPr>
                <w:rFonts w:cstheme="minorHAnsi"/>
                <w:b/>
                <w:sz w:val="20"/>
                <w:szCs w:val="20"/>
                <w:lang w:val="it-IT"/>
              </w:rPr>
              <w:t>s</w:t>
            </w:r>
            <w:r w:rsidR="00C76C63" w:rsidRPr="005A72FA">
              <w:rPr>
                <w:rFonts w:cstheme="minorHAnsi"/>
                <w:b/>
                <w:sz w:val="20"/>
                <w:szCs w:val="20"/>
                <w:lang w:val="it-IT"/>
              </w:rPr>
              <w:t>/supervisors</w:t>
            </w:r>
            <w:r w:rsidRPr="005A72FA">
              <w:rPr>
                <w:rFonts w:cstheme="minorHAnsi"/>
                <w:b/>
                <w:sz w:val="20"/>
                <w:szCs w:val="20"/>
                <w:lang w:val="it-IT"/>
              </w:rPr>
              <w:t>’</w:t>
            </w:r>
            <w:r w:rsidR="00C76C63" w:rsidRPr="005A72FA">
              <w:rPr>
                <w:rFonts w:cstheme="minorHAnsi"/>
                <w:b/>
                <w:sz w:val="20"/>
                <w:szCs w:val="20"/>
                <w:lang w:val="it-IT"/>
              </w:rPr>
              <w:t>/auxiliary supervisor’s</w:t>
            </w:r>
            <w:r w:rsidRPr="005A72FA">
              <w:rPr>
                <w:rFonts w:cstheme="minorHAnsi"/>
                <w:b/>
                <w:sz w:val="20"/>
                <w:szCs w:val="20"/>
                <w:lang w:val="it-IT"/>
              </w:rPr>
              <w:t xml:space="preserve"> personal data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it-IT"/>
              </w:rPr>
              <w:t>*</w:t>
            </w:r>
          </w:p>
          <w:p w14:paraId="117ECBCB" w14:textId="2233D325" w:rsidR="00CC23B8" w:rsidRPr="005A72FA" w:rsidRDefault="00632CBA" w:rsidP="004C42D4">
            <w:pPr>
              <w:spacing w:after="120"/>
              <w:jc w:val="both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it-IT"/>
              </w:rPr>
              <w:lastRenderedPageBreak/>
              <w:t>Supervisor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it-IT"/>
              </w:rPr>
              <w:t xml:space="preserve">: </w:t>
            </w:r>
            <w:r w:rsidR="00CC23B8" w:rsidRPr="005A72FA">
              <w:rPr>
                <w:rFonts w:cstheme="minorHAnsi"/>
                <w:sz w:val="20"/>
                <w:szCs w:val="20"/>
                <w:lang w:val="it-IT"/>
              </w:rPr>
              <w:t>………………………………………………………..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it-IT"/>
              </w:rPr>
              <w:t xml:space="preserve"> 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>(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title/degree</w:t>
            </w:r>
            <w:r w:rsidR="00C76C63" w:rsidRPr="005A72FA">
              <w:rPr>
                <w:rFonts w:cstheme="minorHAnsi"/>
                <w:i/>
                <w:sz w:val="20"/>
                <w:szCs w:val="20"/>
                <w:lang w:val="en-GB"/>
              </w:rPr>
              <w:t>, name and surname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, discipline, a</w:t>
            </w:r>
            <w:r w:rsidR="005B195E" w:rsidRPr="005A72FA">
              <w:rPr>
                <w:rFonts w:cstheme="minorHAnsi"/>
                <w:i/>
                <w:sz w:val="20"/>
                <w:szCs w:val="20"/>
                <w:lang w:val="en-GB"/>
              </w:rPr>
              <w:t>f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filiation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>)</w:t>
            </w:r>
          </w:p>
          <w:p w14:paraId="485CE796" w14:textId="58D91F0E" w:rsidR="00CC23B8" w:rsidRPr="005A72FA" w:rsidRDefault="00632CBA" w:rsidP="004C42D4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Supervisor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/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Auxiliary supervisor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**: </w:t>
            </w:r>
            <w:r w:rsidR="00CC23B8"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..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 (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title/degree</w:t>
            </w:r>
            <w:r w:rsidR="00C76C63" w:rsidRPr="005A72FA">
              <w:rPr>
                <w:rFonts w:cstheme="minorHAnsi"/>
                <w:i/>
                <w:sz w:val="20"/>
                <w:szCs w:val="20"/>
                <w:lang w:val="en-GB"/>
              </w:rPr>
              <w:t>, name and surname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, discipline, a</w:t>
            </w:r>
            <w:r w:rsidR="005B195E" w:rsidRPr="005A72FA">
              <w:rPr>
                <w:rFonts w:cstheme="minorHAnsi"/>
                <w:i/>
                <w:sz w:val="20"/>
                <w:szCs w:val="20"/>
                <w:lang w:val="en-GB"/>
              </w:rPr>
              <w:t>f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filiatio</w:t>
            </w:r>
            <w:r w:rsidR="005B195E" w:rsidRPr="005A72FA">
              <w:rPr>
                <w:rFonts w:cstheme="minorHAnsi"/>
                <w:i/>
                <w:sz w:val="20"/>
                <w:szCs w:val="20"/>
                <w:lang w:val="en-GB"/>
              </w:rPr>
              <w:t>n</w:t>
            </w:r>
            <w:r w:rsidR="00CC23B8" w:rsidRPr="005A72FA">
              <w:rPr>
                <w:rFonts w:cstheme="minorHAnsi"/>
                <w:i/>
                <w:sz w:val="20"/>
                <w:szCs w:val="20"/>
                <w:lang w:val="en-GB"/>
              </w:rPr>
              <w:t>)</w:t>
            </w:r>
          </w:p>
          <w:p w14:paraId="2F2D5237" w14:textId="42794F1E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*</w:t>
            </w:r>
            <w:r w:rsidR="00632CBA" w:rsidRPr="005A72FA">
              <w:rPr>
                <w:lang w:val="en-GB"/>
              </w:rPr>
              <w:t xml:space="preserve"> </w:t>
            </w:r>
            <w:r w:rsidR="00632CBA" w:rsidRPr="005A72FA">
              <w:rPr>
                <w:rFonts w:cstheme="minorHAnsi"/>
                <w:sz w:val="20"/>
                <w:szCs w:val="20"/>
                <w:lang w:val="en-GB"/>
              </w:rPr>
              <w:t>to be filled in when there is a change of supervisor or auxiliary supervisor</w:t>
            </w:r>
          </w:p>
          <w:p w14:paraId="78B7D0F5" w14:textId="1EAA217A" w:rsidR="00CC23B8" w:rsidRPr="005A72FA" w:rsidRDefault="00CC23B8" w:rsidP="00632CBA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**</w:t>
            </w:r>
            <w:r w:rsidR="00632CBA" w:rsidRPr="005A72FA">
              <w:rPr>
                <w:lang w:val="en-GB"/>
              </w:rPr>
              <w:t xml:space="preserve"> </w:t>
            </w:r>
            <w:r w:rsidR="00632CBA" w:rsidRPr="005A72FA">
              <w:rPr>
                <w:rFonts w:cstheme="minorHAnsi"/>
                <w:sz w:val="20"/>
                <w:szCs w:val="20"/>
                <w:lang w:val="en-GB"/>
              </w:rPr>
              <w:t>complete if applicable; delete as appropriate</w:t>
            </w:r>
          </w:p>
        </w:tc>
      </w:tr>
      <w:tr w:rsidR="00CC23B8" w:rsidRPr="006B2F18" w14:paraId="43E4A5C8" w14:textId="77777777" w:rsidTr="004C42D4">
        <w:trPr>
          <w:jc w:val="center"/>
        </w:trPr>
        <w:tc>
          <w:tcPr>
            <w:tcW w:w="9781" w:type="dxa"/>
            <w:gridSpan w:val="6"/>
          </w:tcPr>
          <w:p w14:paraId="09B7D370" w14:textId="1D730C26" w:rsidR="00CC23B8" w:rsidRPr="005A72FA" w:rsidRDefault="00AB7843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lastRenderedPageBreak/>
              <w:t>The outline of the doctoral dissertation</w:t>
            </w:r>
          </w:p>
          <w:p w14:paraId="6C3716F3" w14:textId="6FEADB8E" w:rsidR="00CC23B8" w:rsidRPr="005A72FA" w:rsidRDefault="00AB7843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The title of the doctoral dissertation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*: </w:t>
            </w:r>
          </w:p>
          <w:p w14:paraId="18784903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5995BEBF" w14:textId="5987EA53" w:rsidR="00CC23B8" w:rsidRPr="005A72FA" w:rsidRDefault="00632CBA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Subject matter of the dissertation in the context of current research problems and justification for taking it up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60C38A3D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489B32BB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04F61158" w14:textId="6097CB3E" w:rsidR="00CC23B8" w:rsidRPr="005A72FA" w:rsidRDefault="00632CBA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Research objective, preliminary hypothesis, research questions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6F041589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0ABB2E4C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49EBC119" w14:textId="002C4C71" w:rsidR="00CC23B8" w:rsidRPr="005A72FA" w:rsidRDefault="00632CBA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Research methodology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745BAB5A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7BC9A2A3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01714CAB" w14:textId="68E80EFA" w:rsidR="00CC23B8" w:rsidRPr="005A72FA" w:rsidRDefault="00632CBA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Expected contribution to the development of the scientific discipline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7296DC90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2098731B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13849C51" w14:textId="05F8F369" w:rsidR="00CC23B8" w:rsidRPr="005A72FA" w:rsidRDefault="00632CBA" w:rsidP="004C42D4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Risk management plan for the doctoral research project, including actions intended to minimize the risk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616D8A2B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425A7D0C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247BFEA4" w14:textId="7739E245" w:rsidR="00CC23B8" w:rsidRPr="005A72FA" w:rsidRDefault="00CC23B8" w:rsidP="00AB7843">
            <w:pPr>
              <w:spacing w:after="120" w:line="240" w:lineRule="auto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*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to be filled in when a given section of the outline of the doctoral dissertation is subject to change</w:t>
            </w:r>
          </w:p>
        </w:tc>
      </w:tr>
      <w:tr w:rsidR="00CC23B8" w:rsidRPr="006B2F18" w14:paraId="62C04FC9" w14:textId="77777777" w:rsidTr="004C42D4">
        <w:trPr>
          <w:jc w:val="center"/>
        </w:trPr>
        <w:tc>
          <w:tcPr>
            <w:tcW w:w="9781" w:type="dxa"/>
            <w:gridSpan w:val="6"/>
          </w:tcPr>
          <w:p w14:paraId="35B8B915" w14:textId="402ACD98" w:rsidR="00CC23B8" w:rsidRPr="005A72FA" w:rsidRDefault="00AB7843" w:rsidP="004C42D4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Changes to dissertation tasks and schedule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0AA122CA" w14:textId="6ED4AD3D" w:rsidR="00CC23B8" w:rsidRPr="005A72FA" w:rsidRDefault="00CC23B8" w:rsidP="00AB7843">
            <w:pPr>
              <w:spacing w:after="12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*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to be filled in when the change concerns the doctoral dissertation tasks and schedule; changes in the schedule may only cover the period and tasks following the date of submission of the annex</w:t>
            </w:r>
            <w:r w:rsidR="00C76C63" w:rsidRPr="005A72FA">
              <w:rPr>
                <w:rFonts w:cstheme="minorHAnsi"/>
                <w:sz w:val="20"/>
                <w:szCs w:val="20"/>
                <w:lang w:val="en-GB"/>
              </w:rPr>
              <w:t>e</w:t>
            </w:r>
          </w:p>
        </w:tc>
      </w:tr>
      <w:tr w:rsidR="00CC23B8" w:rsidRPr="006B2F18" w14:paraId="50DF1217" w14:textId="77777777" w:rsidTr="004C42D4">
        <w:trPr>
          <w:jc w:val="center"/>
        </w:trPr>
        <w:tc>
          <w:tcPr>
            <w:tcW w:w="9781" w:type="dxa"/>
            <w:gridSpan w:val="6"/>
          </w:tcPr>
          <w:p w14:paraId="06C1B8E6" w14:textId="544F077F" w:rsidR="00CC23B8" w:rsidRPr="005A72FA" w:rsidRDefault="00CC23B8" w:rsidP="004C42D4">
            <w:pPr>
              <w:spacing w:after="0"/>
              <w:ind w:left="36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.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>year of education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/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year of extending the deadline for submitting a doctoral dissertation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* (20…/20…)</w:t>
            </w:r>
          </w:p>
        </w:tc>
      </w:tr>
      <w:tr w:rsidR="00AB7843" w:rsidRPr="005A72FA" w14:paraId="0CC5FAE3" w14:textId="77777777" w:rsidTr="00AB7843">
        <w:trPr>
          <w:jc w:val="center"/>
        </w:trPr>
        <w:tc>
          <w:tcPr>
            <w:tcW w:w="704" w:type="dxa"/>
          </w:tcPr>
          <w:p w14:paraId="18C5E196" w14:textId="7D426382" w:rsidR="00AB7843" w:rsidRPr="005A72FA" w:rsidRDefault="00AB7843" w:rsidP="00AB7843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</w:tcPr>
          <w:p w14:paraId="7A6BFA2D" w14:textId="01AD7459" w:rsidR="00AB7843" w:rsidRPr="005A72FA" w:rsidRDefault="00AB7843" w:rsidP="00AB7843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6" w:type="dxa"/>
          </w:tcPr>
          <w:p w14:paraId="1B698384" w14:textId="3EF8D6C9" w:rsidR="00AB7843" w:rsidRPr="005A72FA" w:rsidRDefault="00AB7843" w:rsidP="00AB7843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3261" w:type="dxa"/>
          </w:tcPr>
          <w:p w14:paraId="39E71979" w14:textId="2A87F826" w:rsidR="00AB7843" w:rsidRPr="005A72FA" w:rsidRDefault="00AB7843" w:rsidP="00AB7843">
            <w:pPr>
              <w:spacing w:after="12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992" w:type="dxa"/>
          </w:tcPr>
          <w:p w14:paraId="71C90B79" w14:textId="7EE253AE" w:rsidR="00AB7843" w:rsidRPr="005A72FA" w:rsidRDefault="00AB7843" w:rsidP="00AB7843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564" w:type="dxa"/>
          </w:tcPr>
          <w:p w14:paraId="48CA1CF7" w14:textId="6A11FB21" w:rsidR="00AB7843" w:rsidRPr="005A72FA" w:rsidRDefault="00AB7843" w:rsidP="00AB7843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CC23B8" w:rsidRPr="005A72FA" w14:paraId="399517C0" w14:textId="77777777" w:rsidTr="004C42D4">
        <w:trPr>
          <w:jc w:val="center"/>
        </w:trPr>
        <w:tc>
          <w:tcPr>
            <w:tcW w:w="704" w:type="dxa"/>
          </w:tcPr>
          <w:p w14:paraId="22369110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267C7F0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26E13B7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1" w:type="dxa"/>
          </w:tcPr>
          <w:p w14:paraId="53F6F892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AACF82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4" w:type="dxa"/>
          </w:tcPr>
          <w:p w14:paraId="67E7903B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C23B8" w:rsidRPr="005A72FA" w14:paraId="5DEC8714" w14:textId="77777777" w:rsidTr="004C42D4">
        <w:trPr>
          <w:jc w:val="center"/>
        </w:trPr>
        <w:tc>
          <w:tcPr>
            <w:tcW w:w="704" w:type="dxa"/>
          </w:tcPr>
          <w:p w14:paraId="27BD054E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9815209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1134EECD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1" w:type="dxa"/>
          </w:tcPr>
          <w:p w14:paraId="36B9E58C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A7F2BF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4" w:type="dxa"/>
          </w:tcPr>
          <w:p w14:paraId="0A18366C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C23B8" w:rsidRPr="005A72FA" w14:paraId="774350CC" w14:textId="77777777" w:rsidTr="004C42D4">
        <w:trPr>
          <w:jc w:val="center"/>
        </w:trPr>
        <w:tc>
          <w:tcPr>
            <w:tcW w:w="704" w:type="dxa"/>
          </w:tcPr>
          <w:p w14:paraId="5606ECCC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B7227A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26B29064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1" w:type="dxa"/>
          </w:tcPr>
          <w:p w14:paraId="2B5A1FA6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B7CFC8B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4F14726" w14:textId="77777777" w:rsidR="00CC23B8" w:rsidRPr="005A72FA" w:rsidRDefault="00CC23B8" w:rsidP="004C42D4">
            <w:pPr>
              <w:spacing w:after="12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C23B8" w:rsidRPr="006B2F18" w14:paraId="304BAF92" w14:textId="77777777" w:rsidTr="004C42D4">
        <w:trPr>
          <w:jc w:val="center"/>
        </w:trPr>
        <w:tc>
          <w:tcPr>
            <w:tcW w:w="9781" w:type="dxa"/>
            <w:gridSpan w:val="6"/>
          </w:tcPr>
          <w:p w14:paraId="6C7F93B3" w14:textId="6A1A4F2C" w:rsidR="00CC23B8" w:rsidRPr="005A72FA" w:rsidRDefault="00CC23B8" w:rsidP="004C42D4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* </w:t>
            </w:r>
            <w:r w:rsidR="00AB7843"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>delete as appropriate</w:t>
            </w:r>
          </w:p>
          <w:p w14:paraId="755221F3" w14:textId="37817109" w:rsidR="00CC23B8" w:rsidRPr="005A72FA" w:rsidRDefault="00CC23B8" w:rsidP="004C42D4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** 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Task categories within the schedule for the preparation of the doctoral dissertation: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>BD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– research tasks;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INT 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– internships, specialist courses, workshops, other forms of professional development;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>KNF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– participation in conferences, symposia, seminars, presentation of research results;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>PRO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– application for funds for the implementation of the PhD project;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>PUB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– preparation of peer-reviewed scientific publications; </w:t>
            </w:r>
            <w:r w:rsidR="00AB7843" w:rsidRPr="005A72FA">
              <w:rPr>
                <w:rFonts w:cstheme="minorHAnsi"/>
                <w:b/>
                <w:sz w:val="20"/>
                <w:szCs w:val="20"/>
                <w:lang w:val="en-GB"/>
              </w:rPr>
              <w:t>INN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 xml:space="preserve"> – other tasks related to the preparation of the doctoral dissertation.</w:t>
            </w:r>
          </w:p>
          <w:p w14:paraId="6AED6514" w14:textId="1676D7D6" w:rsidR="00CC23B8" w:rsidRPr="005A72FA" w:rsidRDefault="00CC23B8" w:rsidP="004C42D4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*** </w:t>
            </w:r>
            <w:r w:rsidR="00AB7843" w:rsidRPr="005A72FA">
              <w:rPr>
                <w:rFonts w:cstheme="minorHAnsi"/>
                <w:sz w:val="20"/>
                <w:szCs w:val="20"/>
                <w:lang w:val="en-GB"/>
              </w:rPr>
              <w:t>Complete with applicable learning outcome codes selected from Level 8 of the Polish Qualifications Framework; several codes can be used in one field.</w:t>
            </w:r>
          </w:p>
        </w:tc>
      </w:tr>
      <w:tr w:rsidR="00CC23B8" w:rsidRPr="006B2F18" w14:paraId="43201567" w14:textId="77777777" w:rsidTr="004C42D4">
        <w:trPr>
          <w:jc w:val="center"/>
        </w:trPr>
        <w:tc>
          <w:tcPr>
            <w:tcW w:w="9781" w:type="dxa"/>
            <w:gridSpan w:val="6"/>
          </w:tcPr>
          <w:p w14:paraId="629B3EE4" w14:textId="7633B9D6" w:rsidR="00CC23B8" w:rsidRPr="005A72FA" w:rsidRDefault="00AB7843" w:rsidP="004C42D4">
            <w:pPr>
              <w:spacing w:after="12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Deadline for the submission of doctoral dissertation*: 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………………… 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(DD-MM-YYYY)</w:t>
            </w:r>
          </w:p>
          <w:p w14:paraId="2A7B01B4" w14:textId="4246AB06" w:rsidR="00C76C63" w:rsidRPr="005A72FA" w:rsidRDefault="00C76C63" w:rsidP="00C76C63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* requires justification and submitting an application to the Dean for consent to extend the deadline for submitting the doctoral dissertation, if the indicated date results in </w:t>
            </w:r>
            <w:r w:rsidR="005A72FA" w:rsidRPr="005A72FA">
              <w:rPr>
                <w:rFonts w:cstheme="minorHAnsi"/>
                <w:sz w:val="20"/>
                <w:szCs w:val="20"/>
                <w:lang w:val="en-GB"/>
              </w:rPr>
              <w:t xml:space="preserve">extension of 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 the deadline for submitting the doctoral dissertation</w:t>
            </w:r>
          </w:p>
          <w:p w14:paraId="78C89C46" w14:textId="547298E3" w:rsidR="002A326D" w:rsidRPr="005A72FA" w:rsidRDefault="002A326D" w:rsidP="002A326D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CC23B8" w:rsidRPr="006B2F18" w14:paraId="3997BE9D" w14:textId="77777777" w:rsidTr="004C42D4">
        <w:trPr>
          <w:jc w:val="center"/>
        </w:trPr>
        <w:tc>
          <w:tcPr>
            <w:tcW w:w="9781" w:type="dxa"/>
            <w:gridSpan w:val="6"/>
          </w:tcPr>
          <w:p w14:paraId="40E1E084" w14:textId="1CCD17DE" w:rsidR="00CC23B8" w:rsidRPr="005A72FA" w:rsidRDefault="002A326D" w:rsidP="004C42D4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Other changes in the IRP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>*:</w:t>
            </w:r>
          </w:p>
          <w:p w14:paraId="346F0876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22A46EE9" w14:textId="77777777" w:rsidR="00CC23B8" w:rsidRPr="005A72FA" w:rsidRDefault="00CC23B8" w:rsidP="004C42D4">
            <w:pPr>
              <w:spacing w:after="120" w:line="240" w:lineRule="auto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193FA488" w14:textId="22A56DBD" w:rsidR="00CC23B8" w:rsidRPr="005A72FA" w:rsidRDefault="00CC23B8" w:rsidP="002A326D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*</w:t>
            </w:r>
            <w:r w:rsidR="002A326D" w:rsidRPr="005A72FA">
              <w:rPr>
                <w:lang w:val="en-GB"/>
              </w:rPr>
              <w:t xml:space="preserve"> </w:t>
            </w:r>
            <w:r w:rsidR="002A326D" w:rsidRPr="005A72FA">
              <w:rPr>
                <w:rFonts w:cstheme="minorHAnsi"/>
                <w:sz w:val="20"/>
                <w:szCs w:val="20"/>
                <w:lang w:val="en-GB"/>
              </w:rPr>
              <w:t>to be filled in when IRP content not listed above is subject to change</w:t>
            </w:r>
          </w:p>
        </w:tc>
      </w:tr>
      <w:tr w:rsidR="00CC23B8" w:rsidRPr="006B2F18" w14:paraId="698C1636" w14:textId="77777777" w:rsidTr="004C42D4">
        <w:trPr>
          <w:jc w:val="center"/>
        </w:trPr>
        <w:tc>
          <w:tcPr>
            <w:tcW w:w="9781" w:type="dxa"/>
            <w:gridSpan w:val="6"/>
          </w:tcPr>
          <w:p w14:paraId="0D785246" w14:textId="77777777" w:rsidR="00CC23B8" w:rsidRPr="005A72FA" w:rsidRDefault="00CC23B8" w:rsidP="004C42D4">
            <w:pPr>
              <w:shd w:val="clear" w:color="auto" w:fill="FFFFFF"/>
              <w:spacing w:line="270" w:lineRule="atLeast"/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</w:p>
          <w:p w14:paraId="48A1A2AA" w14:textId="77777777" w:rsidR="002A326D" w:rsidRPr="005A72FA" w:rsidRDefault="002A326D" w:rsidP="002A326D">
            <w:pPr>
              <w:shd w:val="clear" w:color="auto" w:fill="FFFFFF"/>
              <w:spacing w:line="270" w:lineRule="atLeast"/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………………………..………………………………………..                                                          </w:t>
            </w:r>
          </w:p>
          <w:p w14:paraId="78CCF2D0" w14:textId="7BEA2BDF" w:rsidR="00CC23B8" w:rsidRPr="005A72FA" w:rsidRDefault="002A326D" w:rsidP="002A326D">
            <w:pPr>
              <w:jc w:val="right"/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>(date and signature of the doctoral student)</w:t>
            </w:r>
          </w:p>
        </w:tc>
      </w:tr>
      <w:tr w:rsidR="00CC23B8" w:rsidRPr="006B2F18" w14:paraId="2FDCA64C" w14:textId="77777777" w:rsidTr="004C42D4">
        <w:trPr>
          <w:jc w:val="center"/>
        </w:trPr>
        <w:tc>
          <w:tcPr>
            <w:tcW w:w="9781" w:type="dxa"/>
            <w:gridSpan w:val="6"/>
          </w:tcPr>
          <w:p w14:paraId="2AA252CC" w14:textId="77777777" w:rsidR="002A326D" w:rsidRPr="005A72FA" w:rsidRDefault="002A326D" w:rsidP="002A326D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Opinion of the supervisor or supervisors* regarding changes in the IPB:</w:t>
            </w:r>
          </w:p>
          <w:p w14:paraId="47C8B2FB" w14:textId="3A29C1D4" w:rsidR="00CC23B8" w:rsidRPr="005A72FA" w:rsidRDefault="002A326D" w:rsidP="004C42D4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itle/degre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9C79F3" w:rsidRPr="005A72FA">
              <w:rPr>
                <w:rFonts w:cstheme="minorHAnsi"/>
                <w:b/>
                <w:sz w:val="20"/>
                <w:szCs w:val="20"/>
                <w:lang w:val="en-GB"/>
              </w:rPr>
              <w:t>name and surnam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of the supervisor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: </w:t>
            </w:r>
            <w:r w:rsidR="00CC23B8"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..</w:t>
            </w:r>
          </w:p>
          <w:p w14:paraId="79871388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4E054C21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C46746A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</w:p>
          <w:p w14:paraId="75ECEBF5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</w:p>
          <w:p w14:paraId="72747F30" w14:textId="77777777" w:rsidR="002A326D" w:rsidRPr="005A72FA" w:rsidRDefault="002A326D" w:rsidP="002A326D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……………………………………………………….                    </w:t>
            </w:r>
          </w:p>
          <w:p w14:paraId="7A4039AA" w14:textId="77777777" w:rsidR="002A326D" w:rsidRPr="005A72FA" w:rsidRDefault="002A326D" w:rsidP="002A326D">
            <w:pPr>
              <w:spacing w:after="0"/>
              <w:jc w:val="right"/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     (date and signature of the supervisor)</w:t>
            </w:r>
          </w:p>
          <w:p w14:paraId="47A594A3" w14:textId="77777777" w:rsidR="00CC23B8" w:rsidRPr="005A72FA" w:rsidRDefault="00CC23B8" w:rsidP="004C42D4">
            <w:pPr>
              <w:spacing w:after="0"/>
              <w:jc w:val="right"/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</w:pPr>
          </w:p>
          <w:p w14:paraId="36441672" w14:textId="4DF76CF2" w:rsidR="00CC23B8" w:rsidRPr="005A72FA" w:rsidRDefault="002A326D" w:rsidP="004C42D4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itle/degre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9C79F3" w:rsidRPr="005A72FA">
              <w:rPr>
                <w:rFonts w:cstheme="minorHAnsi"/>
                <w:b/>
                <w:sz w:val="20"/>
                <w:szCs w:val="20"/>
                <w:lang w:val="en-GB"/>
              </w:rPr>
              <w:t>name and surnam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of the supervisor:</w:t>
            </w:r>
            <w:r w:rsidR="00CC23B8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CC23B8"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..</w:t>
            </w:r>
          </w:p>
          <w:p w14:paraId="6D1DD619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14:paraId="2CAB7040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47FE01C5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</w:p>
          <w:p w14:paraId="7696B715" w14:textId="77777777" w:rsidR="00CC23B8" w:rsidRPr="005A72FA" w:rsidRDefault="00CC23B8" w:rsidP="004C42D4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</w:p>
          <w:p w14:paraId="182E0CF3" w14:textId="77777777" w:rsidR="002A326D" w:rsidRPr="005A72FA" w:rsidRDefault="002A326D" w:rsidP="002A326D">
            <w:pPr>
              <w:jc w:val="right"/>
              <w:rPr>
                <w:rFonts w:cstheme="minorHAnsi"/>
                <w:color w:val="000000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 xml:space="preserve">……………………………………………………….                    </w:t>
            </w:r>
          </w:p>
          <w:p w14:paraId="3F57E45E" w14:textId="36CB41D8" w:rsidR="00CC23B8" w:rsidRPr="005A72FA" w:rsidRDefault="002A326D" w:rsidP="002A326D">
            <w:pPr>
              <w:spacing w:after="0"/>
              <w:jc w:val="right"/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     (date and signature of the supervisor)</w:t>
            </w:r>
            <w:r w:rsidR="00CC23B8" w:rsidRPr="005A72FA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</w:p>
          <w:p w14:paraId="29E0CB1B" w14:textId="06C5919B" w:rsidR="00CC23B8" w:rsidRPr="005A72FA" w:rsidRDefault="002A326D" w:rsidP="004C42D4">
            <w:pPr>
              <w:spacing w:after="0"/>
              <w:rPr>
                <w:rFonts w:cstheme="minorHAnsi"/>
                <w:i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>*</w:t>
            </w:r>
            <w:r w:rsidRPr="005A72FA">
              <w:rPr>
                <w:lang w:val="en-GB"/>
              </w:rPr>
              <w:t xml:space="preserve"> </w:t>
            </w: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t>if more than one supervisor have been appointed</w:t>
            </w:r>
          </w:p>
        </w:tc>
      </w:tr>
    </w:tbl>
    <w:p w14:paraId="400F81CB" w14:textId="77777777" w:rsidR="00C10F5A" w:rsidRPr="005A72FA" w:rsidRDefault="00C10F5A" w:rsidP="00B8637D">
      <w:pPr>
        <w:ind w:right="-426"/>
        <w:jc w:val="both"/>
        <w:rPr>
          <w:rFonts w:cstheme="minorHAnsi"/>
          <w:color w:val="767171" w:themeColor="background2" w:themeShade="80"/>
          <w:sz w:val="20"/>
          <w:szCs w:val="20"/>
          <w:lang w:val="en-GB"/>
        </w:rPr>
      </w:pPr>
    </w:p>
    <w:p w14:paraId="308A43F9" w14:textId="77777777" w:rsidR="00310A4C" w:rsidRPr="005A72FA" w:rsidRDefault="00310A4C" w:rsidP="00310A4C">
      <w:pPr>
        <w:ind w:right="-426"/>
        <w:jc w:val="center"/>
        <w:rPr>
          <w:rFonts w:ascii="Calibri" w:hAnsi="Calibri"/>
          <w:b/>
          <w:sz w:val="28"/>
          <w:szCs w:val="28"/>
          <w:lang w:val="en-GB"/>
        </w:rPr>
      </w:pPr>
      <w:r w:rsidRPr="005A72FA">
        <w:rPr>
          <w:rFonts w:ascii="Calibri" w:hAnsi="Calibri"/>
          <w:b/>
          <w:sz w:val="28"/>
          <w:szCs w:val="28"/>
          <w:lang w:val="en-GB"/>
        </w:rPr>
        <w:t>INDIVIDUAL RESEARCH PLAN</w:t>
      </w:r>
    </w:p>
    <w:p w14:paraId="5467D779" w14:textId="281B5A0E" w:rsidR="00310A4C" w:rsidRPr="005A72FA" w:rsidRDefault="00310A4C" w:rsidP="00310A4C">
      <w:pPr>
        <w:ind w:right="-426"/>
        <w:jc w:val="center"/>
        <w:rPr>
          <w:rFonts w:ascii="Calibri" w:hAnsi="Calibri"/>
          <w:b/>
          <w:sz w:val="28"/>
          <w:szCs w:val="28"/>
          <w:lang w:val="en-GB"/>
        </w:rPr>
      </w:pPr>
      <w:r w:rsidRPr="005A72FA">
        <w:rPr>
          <w:rFonts w:cstheme="minorHAnsi"/>
          <w:i/>
          <w:sz w:val="20"/>
          <w:szCs w:val="20"/>
          <w:lang w:val="en-GB"/>
        </w:rPr>
        <w:t>(</w:t>
      </w:r>
      <w:r w:rsidR="002A326D" w:rsidRPr="005A72FA">
        <w:rPr>
          <w:rFonts w:cstheme="minorHAnsi"/>
          <w:i/>
          <w:sz w:val="20"/>
          <w:szCs w:val="20"/>
          <w:lang w:val="en-GB"/>
        </w:rPr>
        <w:t>Conso</w:t>
      </w:r>
      <w:r w:rsidR="005B195E" w:rsidRPr="005A72FA">
        <w:rPr>
          <w:rFonts w:cstheme="minorHAnsi"/>
          <w:i/>
          <w:sz w:val="20"/>
          <w:szCs w:val="20"/>
          <w:lang w:val="en-GB"/>
        </w:rPr>
        <w:t>lidated text as amended by the a</w:t>
      </w:r>
      <w:r w:rsidR="002A326D" w:rsidRPr="005A72FA">
        <w:rPr>
          <w:rFonts w:cstheme="minorHAnsi"/>
          <w:i/>
          <w:sz w:val="20"/>
          <w:szCs w:val="20"/>
          <w:lang w:val="en-GB"/>
        </w:rPr>
        <w:t>nnex</w:t>
      </w:r>
      <w:r w:rsidR="009C79F3" w:rsidRPr="005A72FA">
        <w:rPr>
          <w:rFonts w:cstheme="minorHAnsi"/>
          <w:i/>
          <w:sz w:val="20"/>
          <w:szCs w:val="20"/>
          <w:lang w:val="en-GB"/>
        </w:rPr>
        <w:t>e</w:t>
      </w:r>
      <w:r w:rsidR="002A326D" w:rsidRPr="005A72FA">
        <w:rPr>
          <w:rFonts w:cstheme="minorHAnsi"/>
          <w:i/>
          <w:sz w:val="20"/>
          <w:szCs w:val="20"/>
          <w:lang w:val="en-GB"/>
        </w:rPr>
        <w:t xml:space="preserve"> to the IRP</w:t>
      </w:r>
      <w:r w:rsidRPr="005A72FA">
        <w:rPr>
          <w:rFonts w:cstheme="minorHAnsi"/>
          <w:i/>
          <w:sz w:val="20"/>
          <w:szCs w:val="20"/>
          <w:lang w:val="en-GB"/>
        </w:rPr>
        <w:t>)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11"/>
        <w:gridCol w:w="1560"/>
        <w:gridCol w:w="423"/>
        <w:gridCol w:w="3687"/>
      </w:tblGrid>
      <w:tr w:rsidR="00623973" w:rsidRPr="005A72FA" w14:paraId="5A8425E7" w14:textId="77777777" w:rsidTr="00E378A8">
        <w:trPr>
          <w:trHeight w:val="397"/>
          <w:jc w:val="center"/>
        </w:trPr>
        <w:tc>
          <w:tcPr>
            <w:tcW w:w="9781" w:type="dxa"/>
            <w:gridSpan w:val="4"/>
            <w:vAlign w:val="center"/>
          </w:tcPr>
          <w:p w14:paraId="059C5C0E" w14:textId="34990377" w:rsidR="00623973" w:rsidRPr="005A72FA" w:rsidRDefault="005625C2" w:rsidP="0073672F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DOCTORAL </w:t>
            </w:r>
            <w:r w:rsidR="00CF7AF9" w:rsidRPr="005A72FA">
              <w:rPr>
                <w:rFonts w:cstheme="minorHAnsi"/>
                <w:b/>
                <w:sz w:val="20"/>
                <w:szCs w:val="20"/>
                <w:lang w:val="en-GB"/>
              </w:rPr>
              <w:t>STUDENT’S PERSONAL DATA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623973" w:rsidRPr="005A72FA" w14:paraId="69FE0F5D" w14:textId="77777777" w:rsidTr="00E378A8">
        <w:trPr>
          <w:jc w:val="center"/>
        </w:trPr>
        <w:tc>
          <w:tcPr>
            <w:tcW w:w="4111" w:type="dxa"/>
          </w:tcPr>
          <w:p w14:paraId="1AAEFE30" w14:textId="057CBEA1" w:rsidR="00623973" w:rsidRPr="005A72FA" w:rsidRDefault="0073672F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Professional degree, </w:t>
            </w:r>
            <w:r w:rsidR="009C79F3" w:rsidRPr="005A72FA">
              <w:rPr>
                <w:rFonts w:cstheme="minorHAnsi"/>
                <w:b/>
                <w:sz w:val="20"/>
                <w:szCs w:val="20"/>
                <w:lang w:val="en-GB"/>
              </w:rPr>
              <w:t>name and surname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7DEA1069" w14:textId="77777777" w:rsidR="0073672F" w:rsidRPr="005A72FA" w:rsidRDefault="0073672F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  <w:p w14:paraId="465A4729" w14:textId="589829AF" w:rsidR="00623973" w:rsidRPr="005A72FA" w:rsidRDefault="00623973" w:rsidP="0073672F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73672F"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………………………………</w:t>
            </w:r>
          </w:p>
        </w:tc>
        <w:tc>
          <w:tcPr>
            <w:tcW w:w="1560" w:type="dxa"/>
          </w:tcPr>
          <w:p w14:paraId="1068D3ED" w14:textId="6D26B775" w:rsidR="00623973" w:rsidRPr="005A72FA" w:rsidRDefault="005625C2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Student record book </w:t>
            </w:r>
            <w:r w:rsidR="00CF7AF9" w:rsidRPr="005A72FA">
              <w:rPr>
                <w:rFonts w:cstheme="minorHAnsi"/>
                <w:b/>
                <w:sz w:val="20"/>
                <w:szCs w:val="20"/>
                <w:lang w:val="en-GB"/>
              </w:rPr>
              <w:t>number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2096F162" w14:textId="17848DD9" w:rsidR="00623973" w:rsidRPr="005A72FA" w:rsidRDefault="00623973" w:rsidP="0073672F">
            <w:pPr>
              <w:spacing w:before="240"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.</w:t>
            </w:r>
          </w:p>
        </w:tc>
        <w:tc>
          <w:tcPr>
            <w:tcW w:w="4110" w:type="dxa"/>
            <w:gridSpan w:val="2"/>
          </w:tcPr>
          <w:p w14:paraId="59B6FE9D" w14:textId="4B4CB267" w:rsidR="00623973" w:rsidRPr="005A72FA" w:rsidRDefault="00902BFC" w:rsidP="00D76D8B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Date of beginning education at the Doctoral School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5C52A7D9" w14:textId="77777777" w:rsidR="00623973" w:rsidRPr="005A72FA" w:rsidRDefault="00623973" w:rsidP="0073672F">
            <w:pPr>
              <w:spacing w:before="240"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..</w:t>
            </w:r>
          </w:p>
        </w:tc>
      </w:tr>
      <w:tr w:rsidR="00623973" w:rsidRPr="005A72FA" w14:paraId="631D9B5E" w14:textId="77777777" w:rsidTr="00E378A8">
        <w:trPr>
          <w:trHeight w:val="397"/>
          <w:jc w:val="center"/>
        </w:trPr>
        <w:tc>
          <w:tcPr>
            <w:tcW w:w="6094" w:type="dxa"/>
            <w:gridSpan w:val="3"/>
            <w:tcBorders>
              <w:bottom w:val="single" w:sz="4" w:space="0" w:color="auto"/>
            </w:tcBorders>
            <w:vAlign w:val="center"/>
          </w:tcPr>
          <w:p w14:paraId="52A05354" w14:textId="51AEA45E" w:rsidR="00623973" w:rsidRPr="005A72FA" w:rsidRDefault="00CF7AF9" w:rsidP="0073672F">
            <w:pPr>
              <w:spacing w:before="60" w:after="60"/>
              <w:rPr>
                <w:rFonts w:cstheme="minorHAnsi"/>
                <w:b/>
                <w:sz w:val="20"/>
                <w:szCs w:val="20"/>
                <w:lang w:val="fr-FR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fr-FR"/>
              </w:rPr>
              <w:t>Affiliation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:  </w:t>
            </w:r>
            <w:r w:rsidR="00902BFC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US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  <w:r w:rsidR="00623973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     </w:t>
            </w:r>
            <w:r w:rsidR="00902BFC" w:rsidRPr="005A72FA">
              <w:rPr>
                <w:rFonts w:cstheme="minorHAnsi"/>
                <w:b/>
                <w:sz w:val="20"/>
                <w:szCs w:val="20"/>
                <w:lang w:val="fr-FR"/>
              </w:rPr>
              <w:t>IG PAS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  <w:r w:rsidR="00623973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       IM </w:t>
            </w:r>
            <w:r w:rsidR="00902BFC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PAS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  <w:r w:rsidR="00623973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           IO </w:t>
            </w:r>
            <w:r w:rsidR="00902BFC" w:rsidRPr="005A72FA">
              <w:rPr>
                <w:rFonts w:cstheme="minorHAnsi"/>
                <w:b/>
                <w:sz w:val="20"/>
                <w:szCs w:val="20"/>
                <w:lang w:val="fr-FR"/>
              </w:rPr>
              <w:t xml:space="preserve">PAS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6BA9909C" w14:textId="670EE6B7" w:rsidR="00623973" w:rsidRPr="005A72FA" w:rsidRDefault="00CF7AF9" w:rsidP="0073672F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Discipline</w:t>
            </w:r>
            <w:proofErr w:type="gramStart"/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    …………………</w:t>
            </w:r>
            <w:proofErr w:type="gramEnd"/>
          </w:p>
        </w:tc>
      </w:tr>
    </w:tbl>
    <w:p w14:paraId="42E6211A" w14:textId="77777777" w:rsidR="00623973" w:rsidRPr="005A72FA" w:rsidRDefault="00623973" w:rsidP="00623973">
      <w:pPr>
        <w:rPr>
          <w:rFonts w:cstheme="minorHAnsi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2977"/>
        <w:gridCol w:w="3231"/>
      </w:tblGrid>
      <w:tr w:rsidR="00623973" w:rsidRPr="005A72FA" w14:paraId="757AB1E2" w14:textId="77777777" w:rsidTr="00E378A8">
        <w:trPr>
          <w:trHeight w:val="397"/>
          <w:jc w:val="center"/>
        </w:trPr>
        <w:tc>
          <w:tcPr>
            <w:tcW w:w="9781" w:type="dxa"/>
            <w:gridSpan w:val="3"/>
            <w:vAlign w:val="center"/>
          </w:tcPr>
          <w:p w14:paraId="1190A79B" w14:textId="7EE46690" w:rsidR="00623973" w:rsidRPr="005A72FA" w:rsidRDefault="00076A84" w:rsidP="003B2E8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SUPERVISORS’ </w:t>
            </w:r>
            <w:r w:rsidR="00CF7AF9" w:rsidRPr="005A72FA">
              <w:rPr>
                <w:rFonts w:cstheme="minorHAnsi"/>
                <w:b/>
                <w:sz w:val="20"/>
                <w:szCs w:val="20"/>
                <w:lang w:val="en-GB"/>
              </w:rPr>
              <w:t>PERSONAL DATA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623973" w:rsidRPr="005A72FA" w14:paraId="4EFE7923" w14:textId="77777777" w:rsidTr="00E378A8">
        <w:trPr>
          <w:trHeight w:val="397"/>
          <w:jc w:val="center"/>
        </w:trPr>
        <w:tc>
          <w:tcPr>
            <w:tcW w:w="9781" w:type="dxa"/>
            <w:gridSpan w:val="3"/>
            <w:vAlign w:val="center"/>
          </w:tcPr>
          <w:p w14:paraId="7F071D5D" w14:textId="0BB29C09" w:rsidR="00623973" w:rsidRPr="005A72FA" w:rsidRDefault="00CF7AF9" w:rsidP="00CB2C93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SUPERVISOR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623973" w:rsidRPr="005A72FA" w14:paraId="70DA4728" w14:textId="77777777" w:rsidTr="00E378A8">
        <w:trPr>
          <w:trHeight w:val="850"/>
          <w:jc w:val="center"/>
        </w:trPr>
        <w:tc>
          <w:tcPr>
            <w:tcW w:w="3573" w:type="dxa"/>
            <w:vAlign w:val="center"/>
          </w:tcPr>
          <w:p w14:paraId="137A1367" w14:textId="0911FFBD" w:rsidR="00CF7AF9" w:rsidRPr="005A72FA" w:rsidRDefault="00CF7AF9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itle/</w:t>
            </w:r>
            <w:r w:rsidR="00CB2C93" w:rsidRPr="005A72FA">
              <w:rPr>
                <w:rFonts w:cstheme="minorHAnsi"/>
                <w:sz w:val="20"/>
                <w:szCs w:val="20"/>
                <w:lang w:val="en-GB"/>
              </w:rPr>
              <w:t xml:space="preserve">degree, </w:t>
            </w:r>
            <w:r w:rsidR="009C79F3" w:rsidRPr="005A72FA">
              <w:rPr>
                <w:rFonts w:cstheme="minorHAnsi"/>
                <w:b/>
                <w:sz w:val="20"/>
                <w:szCs w:val="20"/>
                <w:lang w:val="en-GB"/>
              </w:rPr>
              <w:t>name and surnam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4D47082B" w14:textId="53799F06" w:rsidR="00623973" w:rsidRPr="005A72FA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2977" w:type="dxa"/>
            <w:vAlign w:val="center"/>
          </w:tcPr>
          <w:p w14:paraId="478B5902" w14:textId="527AB4C5" w:rsidR="00CB2C93" w:rsidRPr="005A72FA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Discipline:</w:t>
            </w:r>
          </w:p>
          <w:p w14:paraId="6770DF30" w14:textId="419C3F44" w:rsidR="00623973" w:rsidRPr="005A72FA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3231" w:type="dxa"/>
            <w:vAlign w:val="center"/>
          </w:tcPr>
          <w:p w14:paraId="702F2068" w14:textId="77777777" w:rsidR="00623973" w:rsidRPr="005A72FA" w:rsidRDefault="00CF7AF9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Affiliation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5AFB2C2B" w14:textId="77777777" w:rsidR="00623973" w:rsidRPr="005A72FA" w:rsidRDefault="0062397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..</w:t>
            </w:r>
          </w:p>
        </w:tc>
      </w:tr>
      <w:tr w:rsidR="00623973" w:rsidRPr="005A72FA" w14:paraId="4A670DC8" w14:textId="77777777" w:rsidTr="00E378A8">
        <w:trPr>
          <w:trHeight w:val="397"/>
          <w:jc w:val="center"/>
        </w:trPr>
        <w:tc>
          <w:tcPr>
            <w:tcW w:w="9781" w:type="dxa"/>
            <w:gridSpan w:val="3"/>
            <w:vAlign w:val="center"/>
          </w:tcPr>
          <w:p w14:paraId="67A1EF52" w14:textId="5ED70935" w:rsidR="00623973" w:rsidRPr="005A72FA" w:rsidRDefault="00D76D8B" w:rsidP="00CB2C93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SUPERVISOR</w:t>
            </w:r>
            <w:r w:rsidR="00CB2C9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A821EF" w:rsidRPr="005A72FA">
              <w:rPr>
                <w:rFonts w:cstheme="minorHAnsi"/>
                <w:b/>
                <w:sz w:val="20"/>
                <w:szCs w:val="20"/>
                <w:lang w:val="en-GB"/>
              </w:rPr>
              <w:t>/</w:t>
            </w:r>
            <w:r w:rsidR="00CB2C9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475252" w:rsidRPr="005A72FA">
              <w:rPr>
                <w:rFonts w:cstheme="minorHAnsi"/>
                <w:b/>
                <w:sz w:val="20"/>
                <w:szCs w:val="20"/>
                <w:lang w:val="en-GB"/>
              </w:rPr>
              <w:t>AUXILIARY</w:t>
            </w:r>
            <w:r w:rsidR="00A821EF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SUPERVISOR</w:t>
            </w:r>
            <w:r w:rsidR="00475252" w:rsidRPr="005A72FA">
              <w:rPr>
                <w:rFonts w:cstheme="minorHAnsi"/>
                <w:b/>
                <w:sz w:val="20"/>
                <w:szCs w:val="20"/>
                <w:lang w:val="en-GB"/>
              </w:rPr>
              <w:t>*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</w:tc>
      </w:tr>
      <w:tr w:rsidR="00CB2C93" w:rsidRPr="005A72FA" w14:paraId="54507C69" w14:textId="77777777" w:rsidTr="00E378A8">
        <w:trPr>
          <w:trHeight w:val="850"/>
          <w:jc w:val="center"/>
        </w:trPr>
        <w:tc>
          <w:tcPr>
            <w:tcW w:w="3573" w:type="dxa"/>
            <w:vAlign w:val="center"/>
          </w:tcPr>
          <w:p w14:paraId="76476F75" w14:textId="2480C0A6" w:rsidR="00CB2C93" w:rsidRPr="005A72FA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Title/degree, </w:t>
            </w:r>
            <w:r w:rsidR="009C79F3" w:rsidRPr="005A72FA">
              <w:rPr>
                <w:rFonts w:cstheme="minorHAnsi"/>
                <w:b/>
                <w:sz w:val="20"/>
                <w:szCs w:val="20"/>
                <w:lang w:val="en-GB"/>
              </w:rPr>
              <w:t>name and surnam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:</w:t>
            </w:r>
          </w:p>
          <w:p w14:paraId="2D8BD0EB" w14:textId="77777777" w:rsidR="00CB2C93" w:rsidRPr="005A72FA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2977" w:type="dxa"/>
            <w:vAlign w:val="center"/>
          </w:tcPr>
          <w:p w14:paraId="67DA931F" w14:textId="77777777" w:rsidR="00CB2C93" w:rsidRPr="005A72FA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Discipline:</w:t>
            </w:r>
          </w:p>
          <w:p w14:paraId="474AFE9A" w14:textId="77777777" w:rsidR="00CB2C93" w:rsidRPr="005A72FA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</w:t>
            </w:r>
          </w:p>
        </w:tc>
        <w:tc>
          <w:tcPr>
            <w:tcW w:w="3231" w:type="dxa"/>
            <w:vAlign w:val="center"/>
          </w:tcPr>
          <w:p w14:paraId="23163AD4" w14:textId="77777777" w:rsidR="00CB2C93" w:rsidRPr="005A72FA" w:rsidRDefault="00CB2C93" w:rsidP="00CB2C93">
            <w:pPr>
              <w:spacing w:after="12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Affiliation:</w:t>
            </w:r>
          </w:p>
          <w:p w14:paraId="26DBAB89" w14:textId="77777777" w:rsidR="00CB2C93" w:rsidRPr="005A72FA" w:rsidRDefault="00CB2C93" w:rsidP="00CB2C93">
            <w:pPr>
              <w:spacing w:after="0" w:line="276" w:lineRule="auto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…………………………………..</w:t>
            </w:r>
          </w:p>
        </w:tc>
      </w:tr>
    </w:tbl>
    <w:p w14:paraId="16727692" w14:textId="078D99E7" w:rsidR="00D47F8B" w:rsidRPr="005A72FA" w:rsidRDefault="00DD0A8B" w:rsidP="00E378A8">
      <w:pPr>
        <w:spacing w:before="240" w:line="240" w:lineRule="auto"/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>* delete as appropriate</w:t>
      </w:r>
    </w:p>
    <w:p w14:paraId="5E55F261" w14:textId="77777777" w:rsidR="00310A4C" w:rsidRPr="005A72FA" w:rsidRDefault="00310A4C" w:rsidP="00E378A8">
      <w:pPr>
        <w:spacing w:before="240" w:line="240" w:lineRule="auto"/>
        <w:rPr>
          <w:rFonts w:cstheme="minorHAnsi"/>
          <w:color w:val="000000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6B2F18" w14:paraId="50C76455" w14:textId="77777777" w:rsidTr="00E378A8">
        <w:trPr>
          <w:trHeight w:val="397"/>
          <w:jc w:val="center"/>
        </w:trPr>
        <w:tc>
          <w:tcPr>
            <w:tcW w:w="9781" w:type="dxa"/>
            <w:vAlign w:val="center"/>
          </w:tcPr>
          <w:p w14:paraId="6D61820F" w14:textId="38E316DD" w:rsidR="00623973" w:rsidRPr="005A72FA" w:rsidRDefault="00DD0A8B" w:rsidP="003B2E82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lastRenderedPageBreak/>
              <w:t xml:space="preserve">THE </w:t>
            </w:r>
            <w:r w:rsidR="003B2E82" w:rsidRPr="005A72FA">
              <w:rPr>
                <w:rFonts w:cstheme="minorHAnsi"/>
                <w:b/>
                <w:sz w:val="20"/>
                <w:szCs w:val="20"/>
                <w:lang w:val="en-GB"/>
              </w:rPr>
              <w:t>OUTLINE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OF THE DOCTORAL DISSERTATION</w:t>
            </w:r>
          </w:p>
        </w:tc>
      </w:tr>
      <w:tr w:rsidR="00623973" w:rsidRPr="006B2F18" w14:paraId="14DC9104" w14:textId="77777777" w:rsidTr="00E378A8">
        <w:trPr>
          <w:jc w:val="center"/>
        </w:trPr>
        <w:tc>
          <w:tcPr>
            <w:tcW w:w="9781" w:type="dxa"/>
          </w:tcPr>
          <w:p w14:paraId="0C610240" w14:textId="486D4708" w:rsidR="00623973" w:rsidRPr="005A72FA" w:rsidRDefault="00E378A8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THE TITLE</w:t>
            </w:r>
            <w:r w:rsidR="00DD0A8B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OF THE DOCTORAL DISSERTATION:</w:t>
            </w:r>
          </w:p>
          <w:p w14:paraId="009FFDE9" w14:textId="77777777" w:rsidR="00DD0A8B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6B2F18" w14:paraId="0FABAE3C" w14:textId="77777777" w:rsidTr="00E378A8">
        <w:trPr>
          <w:jc w:val="center"/>
        </w:trPr>
        <w:tc>
          <w:tcPr>
            <w:tcW w:w="9781" w:type="dxa"/>
          </w:tcPr>
          <w:p w14:paraId="6CB3F0DC" w14:textId="06EDA6F6" w:rsidR="00623973" w:rsidRPr="005A72FA" w:rsidRDefault="003B2E82" w:rsidP="00E55714">
            <w:pPr>
              <w:spacing w:after="12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SUBJECT MATTER OF THE DISSERTATION IN THE CONTEXT OF CURRENT RESEARCH PROBLEMS AND JUSTIFICATION FOR TAKING IT UP </w:t>
            </w:r>
            <w:r w:rsidR="00E378A8" w:rsidRPr="005A72FA">
              <w:rPr>
                <w:rFonts w:cstheme="minorHAnsi"/>
                <w:sz w:val="20"/>
                <w:szCs w:val="20"/>
                <w:lang w:val="en-GB"/>
              </w:rPr>
              <w:t>(up to 5</w:t>
            </w:r>
            <w:r w:rsidR="00DD0A8B" w:rsidRPr="005A72FA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4E2C2C48" w14:textId="77777777" w:rsidR="00DD0A8B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6B2F18" w14:paraId="7F571A1A" w14:textId="77777777" w:rsidTr="00E378A8">
        <w:trPr>
          <w:jc w:val="center"/>
        </w:trPr>
        <w:tc>
          <w:tcPr>
            <w:tcW w:w="9781" w:type="dxa"/>
          </w:tcPr>
          <w:p w14:paraId="4847F2BD" w14:textId="179C8028" w:rsidR="00623973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RESEARCH OBJECTIVE, PRELIMINARY HYPOTHESIS, RESEARCH QUESTIONS </w:t>
            </w:r>
            <w:r w:rsidR="00E378A8" w:rsidRPr="005A72FA">
              <w:rPr>
                <w:rFonts w:cstheme="minorHAnsi"/>
                <w:sz w:val="20"/>
                <w:szCs w:val="20"/>
                <w:lang w:val="en-GB"/>
              </w:rPr>
              <w:t>(up to 5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0B380651" w14:textId="77777777" w:rsidR="00DD0A8B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6B2F18" w14:paraId="5279555D" w14:textId="77777777" w:rsidTr="00E378A8">
        <w:trPr>
          <w:jc w:val="center"/>
        </w:trPr>
        <w:tc>
          <w:tcPr>
            <w:tcW w:w="9781" w:type="dxa"/>
          </w:tcPr>
          <w:p w14:paraId="4B915EFD" w14:textId="4FD1984A" w:rsidR="00623973" w:rsidRPr="005A72FA" w:rsidRDefault="003B2E82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RESEARCH METHODOLOGY</w:t>
            </w:r>
            <w:r w:rsidR="00DD0A8B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E378A8" w:rsidRPr="005A72FA">
              <w:rPr>
                <w:rFonts w:cstheme="minorHAnsi"/>
                <w:sz w:val="20"/>
                <w:szCs w:val="20"/>
                <w:lang w:val="en-GB"/>
              </w:rPr>
              <w:t>(up to 5</w:t>
            </w:r>
            <w:r w:rsidR="00DD0A8B" w:rsidRPr="005A72FA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22F60061" w14:textId="77777777" w:rsidR="00DD0A8B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6B2F18" w14:paraId="05E275E3" w14:textId="77777777" w:rsidTr="00E378A8">
        <w:trPr>
          <w:jc w:val="center"/>
        </w:trPr>
        <w:tc>
          <w:tcPr>
            <w:tcW w:w="9781" w:type="dxa"/>
          </w:tcPr>
          <w:p w14:paraId="13CCBF9B" w14:textId="516B5111" w:rsidR="00623973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EXPECTED CONTRIBUTION TO THE DEVELOPMENT OF </w:t>
            </w:r>
            <w:r w:rsidR="003B2E82" w:rsidRPr="005A72FA">
              <w:rPr>
                <w:rFonts w:cstheme="minorHAnsi"/>
                <w:b/>
                <w:sz w:val="20"/>
                <w:szCs w:val="20"/>
                <w:lang w:val="en-GB"/>
              </w:rPr>
              <w:t>THE</w:t>
            </w:r>
            <w:r w:rsidR="00B8283C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SCIENTIFIC DISCIPLINE </w:t>
            </w:r>
            <w:r w:rsidR="00E378A8" w:rsidRPr="005A72FA">
              <w:rPr>
                <w:rFonts w:cstheme="minorHAnsi"/>
                <w:sz w:val="20"/>
                <w:szCs w:val="20"/>
                <w:lang w:val="en-GB"/>
              </w:rPr>
              <w:t>(up to 2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30DF6996" w14:textId="77777777" w:rsidR="00DD0A8B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623973" w:rsidRPr="006B2F18" w14:paraId="47BC98EF" w14:textId="77777777" w:rsidTr="00E378A8">
        <w:trPr>
          <w:jc w:val="center"/>
        </w:trPr>
        <w:tc>
          <w:tcPr>
            <w:tcW w:w="9781" w:type="dxa"/>
          </w:tcPr>
          <w:p w14:paraId="5BD14980" w14:textId="52A1F20D" w:rsidR="00623973" w:rsidRPr="005A72FA" w:rsidRDefault="00653130" w:rsidP="00E55714">
            <w:pPr>
              <w:spacing w:after="12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RISK </w:t>
            </w:r>
            <w:r w:rsidR="00B8283C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MANAGEMENT PLAN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FOR THE DOCTORAL RESEARCH PROJECT</w:t>
            </w:r>
            <w:r w:rsidR="00B5490C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, INCLUDING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ACTIONS INTENDED TO MINIMIZE THE RISK </w:t>
            </w:r>
            <w:r w:rsidR="00E378A8" w:rsidRPr="005A72FA">
              <w:rPr>
                <w:rFonts w:cstheme="minorHAnsi"/>
                <w:sz w:val="20"/>
                <w:szCs w:val="20"/>
                <w:lang w:val="en-GB"/>
              </w:rPr>
              <w:t>(up to 2</w:t>
            </w:r>
            <w:r w:rsidR="00DD0A8B" w:rsidRPr="005A72FA">
              <w:rPr>
                <w:rFonts w:cstheme="minorHAnsi"/>
                <w:sz w:val="20"/>
                <w:szCs w:val="20"/>
                <w:lang w:val="en-GB"/>
              </w:rPr>
              <w:t>000 characters):</w:t>
            </w:r>
          </w:p>
          <w:p w14:paraId="06FD8AA5" w14:textId="77777777" w:rsidR="00DD0A8B" w:rsidRPr="005A72FA" w:rsidRDefault="00DD0A8B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</w:tbl>
    <w:p w14:paraId="2943DD1F" w14:textId="77777777" w:rsidR="00623973" w:rsidRPr="005A72FA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2B86AF00" w14:textId="77777777" w:rsidR="00D42AB3" w:rsidRPr="005A72FA" w:rsidRDefault="00D42AB3">
      <w:pPr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sz w:val="20"/>
          <w:szCs w:val="20"/>
          <w:lang w:val="en-GB"/>
        </w:rPr>
        <w:br w:type="page"/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2948"/>
        <w:gridCol w:w="1304"/>
        <w:gridCol w:w="1672"/>
      </w:tblGrid>
      <w:tr w:rsidR="00623973" w:rsidRPr="006B2F18" w14:paraId="03A449EB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68F46A70" w14:textId="4816EF9A" w:rsidR="00623973" w:rsidRPr="005A72FA" w:rsidRDefault="00DD0A8B" w:rsidP="00310A4C">
            <w:pPr>
              <w:pStyle w:val="Akapitzlist"/>
              <w:numPr>
                <w:ilvl w:val="0"/>
                <w:numId w:val="1"/>
              </w:num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lastRenderedPageBreak/>
              <w:t>SCHEDULE FOR THE PREPARATION OF THE DOCTORAL DISSERTATION</w:t>
            </w:r>
            <w:r w:rsidR="00310A4C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310A4C" w:rsidRPr="005A72FA">
              <w:rPr>
                <w:rFonts w:cstheme="minorHAnsi"/>
                <w:i/>
                <w:sz w:val="20"/>
                <w:szCs w:val="20"/>
                <w:lang w:val="en-GB"/>
              </w:rPr>
              <w:t>(the schedule covers the period from the beginning of education, while the tasks</w:t>
            </w:r>
            <w:r w:rsidR="009C79F3"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 planned for completion</w:t>
            </w:r>
            <w:r w:rsidR="00310A4C"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 in the period before submitting the annex</w:t>
            </w:r>
            <w:r w:rsidR="009C79F3" w:rsidRPr="005A72FA">
              <w:rPr>
                <w:rFonts w:cstheme="minorHAnsi"/>
                <w:i/>
                <w:sz w:val="20"/>
                <w:szCs w:val="20"/>
                <w:lang w:val="en-GB"/>
              </w:rPr>
              <w:t>e</w:t>
            </w:r>
            <w:r w:rsidR="00310A4C" w:rsidRPr="005A72FA">
              <w:rPr>
                <w:rFonts w:cstheme="minorHAnsi"/>
                <w:i/>
                <w:sz w:val="20"/>
                <w:szCs w:val="20"/>
                <w:lang w:val="en-GB"/>
              </w:rPr>
              <w:t xml:space="preserve"> should be in accordance with the current IRP)</w:t>
            </w:r>
          </w:p>
        </w:tc>
      </w:tr>
      <w:tr w:rsidR="00623973" w:rsidRPr="005A72FA" w14:paraId="37A64D50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50B4802E" w14:textId="3694FCFB" w:rsidR="00623973" w:rsidRPr="005A72FA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1st</w:t>
            </w:r>
            <w:r w:rsidR="00DD0A8B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year of education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DE2096" w:rsidRPr="005A72FA" w14:paraId="7C43B03E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01F0BF6C" w14:textId="48BC886B" w:rsidR="00DE2096" w:rsidRPr="005A72FA" w:rsidRDefault="00653130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0BEC3F0C" w14:textId="77777777" w:rsidR="00DE2096" w:rsidRPr="005A72FA" w:rsidRDefault="00274175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013B544E" w14:textId="77777777" w:rsidR="00DE2096" w:rsidRPr="005A72FA" w:rsidRDefault="00274175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5C1DED7F" w14:textId="1A52FB61" w:rsidR="00DE2096" w:rsidRPr="005A72FA" w:rsidRDefault="002920E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</w:t>
            </w:r>
            <w:r w:rsidR="00390DEB" w:rsidRPr="005A72FA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="00390DEB" w:rsidRPr="005A72FA">
              <w:rPr>
                <w:rFonts w:cstheme="minorHAnsi"/>
                <w:sz w:val="20"/>
                <w:szCs w:val="20"/>
                <w:lang w:val="en-GB"/>
              </w:rPr>
              <w:br/>
            </w:r>
            <w:r w:rsidR="00274175" w:rsidRPr="005A72FA">
              <w:rPr>
                <w:rFonts w:cstheme="minorHAnsi"/>
                <w:sz w:val="20"/>
                <w:szCs w:val="20"/>
                <w:lang w:val="en-GB"/>
              </w:rPr>
              <w:t>expected result</w:t>
            </w:r>
          </w:p>
        </w:tc>
        <w:tc>
          <w:tcPr>
            <w:tcW w:w="1304" w:type="dxa"/>
            <w:vAlign w:val="center"/>
          </w:tcPr>
          <w:p w14:paraId="032D026D" w14:textId="542003C9" w:rsidR="00DE2096" w:rsidRPr="005A72FA" w:rsidRDefault="00390DEB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</w:r>
            <w:r w:rsidR="00B8283C" w:rsidRPr="005A72FA">
              <w:rPr>
                <w:rFonts w:cstheme="minorHAnsi"/>
                <w:sz w:val="20"/>
                <w:szCs w:val="20"/>
                <w:lang w:val="en-GB"/>
              </w:rPr>
              <w:t xml:space="preserve">PQF </w:t>
            </w:r>
            <w:r w:rsidR="00274175" w:rsidRPr="005A72FA">
              <w:rPr>
                <w:rFonts w:cstheme="minorHAnsi"/>
                <w:sz w:val="20"/>
                <w:szCs w:val="20"/>
                <w:lang w:val="en-GB"/>
              </w:rPr>
              <w:t>code**</w:t>
            </w:r>
          </w:p>
        </w:tc>
        <w:tc>
          <w:tcPr>
            <w:tcW w:w="1672" w:type="dxa"/>
            <w:vAlign w:val="center"/>
          </w:tcPr>
          <w:p w14:paraId="70C2CD1C" w14:textId="77A75C5F" w:rsidR="00DE2096" w:rsidRPr="005A72FA" w:rsidRDefault="002920E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5A72FA" w14:paraId="69B836C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4BCD4238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1C723663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49D37D9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7E746F6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53E287A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347AE53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45C52A2A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5B19B121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03AD141C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1E936D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0AE9803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3AE89AF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088DDF8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136AB22F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37EF6B38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76F114A3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19B1B47E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5166023D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5170CE6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6FAB2300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5A72FA" w14:paraId="353E1207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7F428039" w14:textId="15DF3DF7" w:rsidR="00623973" w:rsidRPr="005A72FA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2nd </w:t>
            </w:r>
            <w:r w:rsidR="00DD0A8B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year of education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390DEB" w:rsidRPr="005A72FA" w14:paraId="71128AA1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057C1122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03A9E6EC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280CAD99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096C9376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2561D748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358CAE96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5A72FA" w14:paraId="731209EB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5DDD999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0AF1AD35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48E8FE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1C34C12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2EE3D735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75C3C964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7F39F00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161381AC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05625C5C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97DE3BB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5D963A2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6741AD00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5D96DA1A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53A5FDD9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CB97163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213FDC20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9EC868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71F1A6C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5E983A45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11004D6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5A72FA" w14:paraId="3267A685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220845BA" w14:textId="56E7B0CA" w:rsidR="00623973" w:rsidRPr="005A72FA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3rd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DD0A8B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year of education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390DEB" w:rsidRPr="005A72FA" w14:paraId="57362957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65E480FB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0A351C0A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328172F7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2B244493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296782E3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0314FCE2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5A72FA" w14:paraId="16D0B165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220F1958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384BFA2B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55C91C1C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1F484BD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33935A7E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37035B42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395C3FB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5F322EEE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233F45FE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4D6CD97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63DFB34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17ED66BD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098B2021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4206E64B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230461DD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7A2B18B9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62606F4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289B1E84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61EE683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12221EDE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3973" w:rsidRPr="005A72FA" w14:paraId="0D11AA16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1DBD9534" w14:textId="7CA547AC" w:rsidR="00623973" w:rsidRPr="005A72FA" w:rsidRDefault="00E378A8" w:rsidP="00390DE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>4th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</w:t>
            </w:r>
            <w:r w:rsidR="00DD0A8B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year of education </w:t>
            </w:r>
            <w:r w:rsidR="00623973" w:rsidRPr="005A72FA">
              <w:rPr>
                <w:rFonts w:cstheme="minorHAnsi"/>
                <w:b/>
                <w:sz w:val="20"/>
                <w:szCs w:val="20"/>
                <w:lang w:val="en-GB"/>
              </w:rPr>
              <w:t>(20…/20…)</w:t>
            </w:r>
          </w:p>
        </w:tc>
      </w:tr>
      <w:tr w:rsidR="00390DEB" w:rsidRPr="005A72FA" w14:paraId="0EFCFB8F" w14:textId="77777777" w:rsidTr="00E378A8">
        <w:trPr>
          <w:trHeight w:val="680"/>
          <w:jc w:val="center"/>
        </w:trPr>
        <w:tc>
          <w:tcPr>
            <w:tcW w:w="596" w:type="dxa"/>
            <w:vAlign w:val="center"/>
          </w:tcPr>
          <w:p w14:paraId="63A170C9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4370A9C2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542D500A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6964844B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50342A54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7C48C6BB" w14:textId="77777777" w:rsidR="00390DEB" w:rsidRPr="005A72FA" w:rsidRDefault="00390DEB" w:rsidP="00C11775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DE2096" w:rsidRPr="005A72FA" w14:paraId="432AF68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75D00F59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49E9C61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2861247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31C0C75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4BAC33D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284D93C7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28FC3492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23FC26D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4312AA56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3E1D7DC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0C703C81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48CDCD38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1A46CB91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DE2096" w:rsidRPr="005A72FA" w14:paraId="3EAE7DA5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E799609" w14:textId="77777777" w:rsidR="00DE2096" w:rsidRPr="005A72FA" w:rsidRDefault="00DE2096" w:rsidP="00390DEB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497DBEAC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127" w:type="dxa"/>
          </w:tcPr>
          <w:p w14:paraId="7808996F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2948" w:type="dxa"/>
          </w:tcPr>
          <w:p w14:paraId="7CF32611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304" w:type="dxa"/>
          </w:tcPr>
          <w:p w14:paraId="17084600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672" w:type="dxa"/>
          </w:tcPr>
          <w:p w14:paraId="3372302A" w14:textId="77777777" w:rsidR="00DE2096" w:rsidRPr="005A72FA" w:rsidRDefault="00DE2096" w:rsidP="00390DEB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0A4C" w:rsidRPr="006B2F18" w14:paraId="3E3FF857" w14:textId="77777777" w:rsidTr="0060506E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3A6B3794" w14:textId="4330C108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The first year of </w:t>
            </w:r>
            <w:r w:rsidR="005A72FA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extension </w:t>
            </w:r>
            <w:proofErr w:type="gramStart"/>
            <w:r w:rsidR="005A72FA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of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the</w:t>
            </w:r>
            <w:proofErr w:type="gramEnd"/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deadline for submitting a doctoral dissertation (20…/20…)***</w:t>
            </w:r>
          </w:p>
        </w:tc>
      </w:tr>
      <w:tr w:rsidR="00310A4C" w:rsidRPr="005A72FA" w14:paraId="4351C714" w14:textId="77777777" w:rsidTr="009E524A">
        <w:trPr>
          <w:trHeight w:val="340"/>
          <w:jc w:val="center"/>
        </w:trPr>
        <w:tc>
          <w:tcPr>
            <w:tcW w:w="596" w:type="dxa"/>
            <w:vAlign w:val="center"/>
          </w:tcPr>
          <w:p w14:paraId="3E2D072A" w14:textId="19DD89C9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6078A1A2" w14:textId="62FB9B9D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0EDDB9B8" w14:textId="698DCDB2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6B2A709A" w14:textId="00190294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562EBCF4" w14:textId="5A84A43B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5A13C3F7" w14:textId="2D9D5BAE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310A4C" w:rsidRPr="005A72FA" w14:paraId="0FC88B69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23DDC986" w14:textId="08D2E713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0E88D746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2B757BF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3EAE0085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456C8C2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0060772C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10A4C" w:rsidRPr="005A72FA" w14:paraId="0BB6ECBC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34A97166" w14:textId="1DF7749C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637025B4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0634773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5BB8F78B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1FD777F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53DE2178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10A4C" w:rsidRPr="005A72FA" w14:paraId="20BDBE3D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6FC04AF2" w14:textId="39413AB2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lastRenderedPageBreak/>
              <w:t>…</w:t>
            </w:r>
          </w:p>
        </w:tc>
        <w:tc>
          <w:tcPr>
            <w:tcW w:w="1134" w:type="dxa"/>
          </w:tcPr>
          <w:p w14:paraId="3F082657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6B3BE55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28999DD8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8492E94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1A8CA5B5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10A4C" w:rsidRPr="006B2F18" w14:paraId="5EE9FA6E" w14:textId="77777777" w:rsidTr="001C6D25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61784B34" w14:textId="46291B08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The second year of </w:t>
            </w:r>
            <w:r w:rsidR="005A72FA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extension </w:t>
            </w:r>
            <w:proofErr w:type="gramStart"/>
            <w:r w:rsidR="005A72FA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of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the</w:t>
            </w:r>
            <w:proofErr w:type="gramEnd"/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 deadline for submitting a doctoral dissertation (20…/20…)***</w:t>
            </w:r>
          </w:p>
        </w:tc>
      </w:tr>
      <w:tr w:rsidR="00310A4C" w:rsidRPr="005A72FA" w14:paraId="43ADF4DB" w14:textId="77777777" w:rsidTr="00BD4F4A">
        <w:trPr>
          <w:trHeight w:val="340"/>
          <w:jc w:val="center"/>
        </w:trPr>
        <w:tc>
          <w:tcPr>
            <w:tcW w:w="596" w:type="dxa"/>
            <w:vAlign w:val="center"/>
          </w:tcPr>
          <w:p w14:paraId="36E42D10" w14:textId="12C886E8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6AA18A0A" w14:textId="31EC3245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5239898F" w14:textId="4D515F8D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045F0A52" w14:textId="45CB7FEF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Method of completion,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4D1B9752" w14:textId="2AF7DA41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Level 8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br/>
              <w:t>PQF code**</w:t>
            </w:r>
          </w:p>
        </w:tc>
        <w:tc>
          <w:tcPr>
            <w:tcW w:w="1672" w:type="dxa"/>
            <w:vAlign w:val="center"/>
          </w:tcPr>
          <w:p w14:paraId="36891316" w14:textId="017CAEB5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Completion date (month)</w:t>
            </w:r>
          </w:p>
        </w:tc>
      </w:tr>
      <w:tr w:rsidR="00310A4C" w:rsidRPr="005A72FA" w14:paraId="541BF880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1C08135F" w14:textId="274706FC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7CDBE9F1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BAAB8DD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F82C8ED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76339B6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14A9E0A6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10A4C" w:rsidRPr="005A72FA" w14:paraId="056822D8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2C7DA903" w14:textId="6AE3B1FC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6BC9A50A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1CD5F61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2ED0D1B3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1C09821E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33D17451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10A4C" w:rsidRPr="005A72FA" w14:paraId="156F8E91" w14:textId="77777777" w:rsidTr="00E378A8">
        <w:trPr>
          <w:trHeight w:val="340"/>
          <w:jc w:val="center"/>
        </w:trPr>
        <w:tc>
          <w:tcPr>
            <w:tcW w:w="596" w:type="dxa"/>
            <w:vAlign w:val="center"/>
          </w:tcPr>
          <w:p w14:paraId="4DB279E8" w14:textId="3C2FFDFB" w:rsidR="00310A4C" w:rsidRPr="005A72FA" w:rsidRDefault="00310A4C" w:rsidP="00310A4C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5A72FA">
              <w:rPr>
                <w:rFonts w:cstheme="minorHAnsi"/>
                <w:sz w:val="20"/>
                <w:szCs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52FBA973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BA07766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61136A1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D69AFA2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72" w:type="dxa"/>
          </w:tcPr>
          <w:p w14:paraId="2A83981E" w14:textId="77777777" w:rsidR="00310A4C" w:rsidRPr="005A72FA" w:rsidRDefault="00310A4C" w:rsidP="00310A4C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10A4C" w:rsidRPr="005A72FA" w14:paraId="578A9AB9" w14:textId="77777777" w:rsidTr="00E378A8">
        <w:trPr>
          <w:trHeight w:val="340"/>
          <w:jc w:val="center"/>
        </w:trPr>
        <w:tc>
          <w:tcPr>
            <w:tcW w:w="9781" w:type="dxa"/>
            <w:gridSpan w:val="6"/>
            <w:vAlign w:val="center"/>
          </w:tcPr>
          <w:p w14:paraId="4716FA3C" w14:textId="15B9AE42" w:rsidR="00310A4C" w:rsidRPr="005A72FA" w:rsidRDefault="00310A4C" w:rsidP="00310A4C">
            <w:pPr>
              <w:spacing w:after="0"/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Deadline for the submission of </w:t>
            </w:r>
            <w:r w:rsidR="009C79F3"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a </w:t>
            </w:r>
            <w:r w:rsidRPr="005A72FA">
              <w:rPr>
                <w:rFonts w:cstheme="minorHAnsi"/>
                <w:b/>
                <w:sz w:val="20"/>
                <w:szCs w:val="20"/>
                <w:lang w:val="en-GB"/>
              </w:rPr>
              <w:t xml:space="preserve">doctoral dissertation: 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………………… </w:t>
            </w:r>
            <w:r w:rsidRPr="005A72FA">
              <w:rPr>
                <w:rFonts w:cstheme="minorHAnsi"/>
                <w:i/>
                <w:sz w:val="20"/>
                <w:szCs w:val="20"/>
                <w:lang w:val="en-GB"/>
              </w:rPr>
              <w:t>(DD-MM-YYYY)</w:t>
            </w:r>
          </w:p>
        </w:tc>
      </w:tr>
    </w:tbl>
    <w:p w14:paraId="7B5E9D9F" w14:textId="07A3959D" w:rsidR="00274175" w:rsidRPr="005A72FA" w:rsidRDefault="00274175" w:rsidP="00B8637D">
      <w:pPr>
        <w:ind w:right="-426"/>
        <w:jc w:val="both"/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sz w:val="20"/>
          <w:szCs w:val="20"/>
          <w:lang w:val="en-GB"/>
        </w:rPr>
        <w:t xml:space="preserve">* Task categories </w:t>
      </w:r>
      <w:r w:rsidR="002920E6" w:rsidRPr="005A72FA">
        <w:rPr>
          <w:rFonts w:cstheme="minorHAnsi"/>
          <w:sz w:val="20"/>
          <w:szCs w:val="20"/>
          <w:lang w:val="en-GB"/>
        </w:rPr>
        <w:t>within the schedule for the preparation of the doctoral dissertation</w:t>
      </w:r>
      <w:r w:rsidRPr="005A72FA">
        <w:rPr>
          <w:rFonts w:cstheme="minorHAnsi"/>
          <w:sz w:val="20"/>
          <w:szCs w:val="20"/>
          <w:lang w:val="en-GB"/>
        </w:rPr>
        <w:t xml:space="preserve">: </w:t>
      </w:r>
      <w:r w:rsidRPr="005A72FA">
        <w:rPr>
          <w:rFonts w:cstheme="minorHAnsi"/>
          <w:b/>
          <w:sz w:val="20"/>
          <w:szCs w:val="20"/>
          <w:lang w:val="en-GB"/>
        </w:rPr>
        <w:t>BD</w:t>
      </w:r>
      <w:r w:rsidRPr="005A72FA">
        <w:rPr>
          <w:rFonts w:cstheme="minorHAnsi"/>
          <w:sz w:val="20"/>
          <w:szCs w:val="20"/>
          <w:lang w:val="en-GB"/>
        </w:rPr>
        <w:t xml:space="preserve"> – research tasks; </w:t>
      </w:r>
      <w:r w:rsidRPr="005A72FA">
        <w:rPr>
          <w:rFonts w:cstheme="minorHAnsi"/>
          <w:b/>
          <w:sz w:val="20"/>
          <w:szCs w:val="20"/>
          <w:lang w:val="en-GB"/>
        </w:rPr>
        <w:t xml:space="preserve">INT </w:t>
      </w:r>
      <w:r w:rsidRPr="005A72FA">
        <w:rPr>
          <w:rFonts w:cstheme="minorHAnsi"/>
          <w:sz w:val="20"/>
          <w:szCs w:val="20"/>
          <w:lang w:val="en-GB"/>
        </w:rPr>
        <w:t xml:space="preserve">– internships, specialist courses, workshops, other forms of </w:t>
      </w:r>
      <w:r w:rsidR="002920E6" w:rsidRPr="005A72FA">
        <w:rPr>
          <w:rFonts w:cstheme="minorHAnsi"/>
          <w:sz w:val="20"/>
          <w:szCs w:val="20"/>
          <w:lang w:val="en-GB"/>
        </w:rPr>
        <w:t>professional development</w:t>
      </w:r>
      <w:r w:rsidRPr="005A72FA">
        <w:rPr>
          <w:rFonts w:cstheme="minorHAnsi"/>
          <w:sz w:val="20"/>
          <w:szCs w:val="20"/>
          <w:lang w:val="en-GB"/>
        </w:rPr>
        <w:t xml:space="preserve">; </w:t>
      </w:r>
      <w:r w:rsidRPr="005A72FA">
        <w:rPr>
          <w:rFonts w:cstheme="minorHAnsi"/>
          <w:b/>
          <w:sz w:val="20"/>
          <w:szCs w:val="20"/>
          <w:lang w:val="en-GB"/>
        </w:rPr>
        <w:t>KNF</w:t>
      </w:r>
      <w:r w:rsidRPr="005A72FA">
        <w:rPr>
          <w:rFonts w:cstheme="minorHAnsi"/>
          <w:sz w:val="20"/>
          <w:szCs w:val="20"/>
          <w:lang w:val="en-GB"/>
        </w:rPr>
        <w:t xml:space="preserve"> – participation in conferences, symposia, seminars, presentation of research results; </w:t>
      </w:r>
      <w:r w:rsidRPr="005A72FA">
        <w:rPr>
          <w:rFonts w:cstheme="minorHAnsi"/>
          <w:b/>
          <w:sz w:val="20"/>
          <w:szCs w:val="20"/>
          <w:lang w:val="en-GB"/>
        </w:rPr>
        <w:t>PRO</w:t>
      </w:r>
      <w:r w:rsidRPr="005A72FA">
        <w:rPr>
          <w:rFonts w:cstheme="minorHAnsi"/>
          <w:sz w:val="20"/>
          <w:szCs w:val="20"/>
          <w:lang w:val="en-GB"/>
        </w:rPr>
        <w:t xml:space="preserve"> – application for funds for the implementation of the PhD project; </w:t>
      </w:r>
      <w:r w:rsidRPr="005A72FA">
        <w:rPr>
          <w:rFonts w:cstheme="minorHAnsi"/>
          <w:b/>
          <w:sz w:val="20"/>
          <w:szCs w:val="20"/>
          <w:lang w:val="en-GB"/>
        </w:rPr>
        <w:t>PUB</w:t>
      </w:r>
      <w:r w:rsidRPr="005A72FA">
        <w:rPr>
          <w:rFonts w:cstheme="minorHAnsi"/>
          <w:sz w:val="20"/>
          <w:szCs w:val="20"/>
          <w:lang w:val="en-GB"/>
        </w:rPr>
        <w:t xml:space="preserve"> – preparation of peer-reviewed scientific publications; </w:t>
      </w:r>
      <w:r w:rsidRPr="005A72FA">
        <w:rPr>
          <w:rFonts w:cstheme="minorHAnsi"/>
          <w:b/>
          <w:sz w:val="20"/>
          <w:szCs w:val="20"/>
          <w:lang w:val="en-GB"/>
        </w:rPr>
        <w:t>INN</w:t>
      </w:r>
      <w:r w:rsidRPr="005A72FA">
        <w:rPr>
          <w:rFonts w:cstheme="minorHAnsi"/>
          <w:sz w:val="20"/>
          <w:szCs w:val="20"/>
          <w:lang w:val="en-GB"/>
        </w:rPr>
        <w:t xml:space="preserve"> – other tasks related to the preparation of the doctoral dissertation.</w:t>
      </w:r>
    </w:p>
    <w:p w14:paraId="77D1C49C" w14:textId="3058F197" w:rsidR="00623973" w:rsidRPr="005A72FA" w:rsidRDefault="00623973" w:rsidP="00B8637D">
      <w:pPr>
        <w:ind w:right="-426"/>
        <w:jc w:val="both"/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sz w:val="20"/>
          <w:szCs w:val="20"/>
          <w:lang w:val="en-GB"/>
        </w:rPr>
        <w:t>*</w:t>
      </w:r>
      <w:r w:rsidR="003B01CD" w:rsidRPr="005A72FA">
        <w:rPr>
          <w:rFonts w:cstheme="minorHAnsi"/>
          <w:sz w:val="20"/>
          <w:szCs w:val="20"/>
          <w:lang w:val="en-GB"/>
        </w:rPr>
        <w:t>*</w:t>
      </w:r>
      <w:r w:rsidRPr="005A72FA">
        <w:rPr>
          <w:rFonts w:cstheme="minorHAnsi"/>
          <w:sz w:val="20"/>
          <w:szCs w:val="20"/>
          <w:lang w:val="en-GB"/>
        </w:rPr>
        <w:t xml:space="preserve"> </w:t>
      </w:r>
      <w:r w:rsidR="00B8637D" w:rsidRPr="005A72FA">
        <w:rPr>
          <w:rFonts w:cstheme="minorHAnsi"/>
          <w:sz w:val="20"/>
          <w:szCs w:val="20"/>
          <w:lang w:val="en-GB"/>
        </w:rPr>
        <w:t>C</w:t>
      </w:r>
      <w:r w:rsidR="004812D0" w:rsidRPr="005A72FA">
        <w:rPr>
          <w:rFonts w:cstheme="minorHAnsi"/>
          <w:sz w:val="20"/>
          <w:szCs w:val="20"/>
          <w:lang w:val="en-GB"/>
        </w:rPr>
        <w:t>omplete with applicable</w:t>
      </w:r>
      <w:r w:rsidR="00274175" w:rsidRPr="005A72FA">
        <w:rPr>
          <w:rFonts w:cstheme="minorHAnsi"/>
          <w:sz w:val="20"/>
          <w:szCs w:val="20"/>
          <w:lang w:val="en-GB"/>
        </w:rPr>
        <w:t xml:space="preserve"> learning outcome codes</w:t>
      </w:r>
      <w:r w:rsidR="004812D0" w:rsidRPr="005A72FA">
        <w:rPr>
          <w:rFonts w:cstheme="minorHAnsi"/>
          <w:sz w:val="20"/>
          <w:szCs w:val="20"/>
          <w:lang w:val="en-GB"/>
        </w:rPr>
        <w:t xml:space="preserve"> selected from</w:t>
      </w:r>
      <w:r w:rsidR="00B8637D" w:rsidRPr="005A72FA">
        <w:rPr>
          <w:rFonts w:cstheme="minorHAnsi"/>
          <w:sz w:val="20"/>
          <w:szCs w:val="20"/>
          <w:lang w:val="en-GB"/>
        </w:rPr>
        <w:t xml:space="preserve"> </w:t>
      </w:r>
      <w:r w:rsidR="004812D0" w:rsidRPr="005A72FA">
        <w:rPr>
          <w:rFonts w:cstheme="minorHAnsi"/>
          <w:sz w:val="20"/>
          <w:szCs w:val="20"/>
          <w:lang w:val="en-GB"/>
        </w:rPr>
        <w:t xml:space="preserve">Level 8 of the </w:t>
      </w:r>
      <w:r w:rsidR="00274175" w:rsidRPr="005A72FA">
        <w:rPr>
          <w:rFonts w:cstheme="minorHAnsi"/>
          <w:sz w:val="20"/>
          <w:szCs w:val="20"/>
          <w:lang w:val="en-GB"/>
        </w:rPr>
        <w:t>Polish Qualifications Framework; several codes can be used in one field.</w:t>
      </w:r>
    </w:p>
    <w:p w14:paraId="1F835DE7" w14:textId="2FCAA7F2" w:rsidR="00310A4C" w:rsidRPr="005A72FA" w:rsidRDefault="00310A4C" w:rsidP="00310A4C">
      <w:pPr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sz w:val="20"/>
          <w:szCs w:val="20"/>
          <w:lang w:val="en-GB"/>
        </w:rPr>
        <w:t>*** Applies only to persons applying for an extension of the deadline for submitting a doctoral dissertation.</w:t>
      </w:r>
    </w:p>
    <w:p w14:paraId="45708B95" w14:textId="77777777" w:rsidR="00623973" w:rsidRPr="005A72FA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09A7B729" w14:textId="77777777" w:rsidR="00623973" w:rsidRPr="005A72FA" w:rsidRDefault="00623973" w:rsidP="00623973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  <w:lang w:val="en-GB"/>
        </w:rPr>
      </w:pPr>
    </w:p>
    <w:p w14:paraId="022A662E" w14:textId="7105B23C" w:rsidR="00623973" w:rsidRPr="005A72FA" w:rsidRDefault="00B8637D" w:rsidP="00B8637D">
      <w:pPr>
        <w:shd w:val="clear" w:color="auto" w:fill="FFFFFF"/>
        <w:spacing w:line="270" w:lineRule="atLeast"/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 xml:space="preserve">    </w:t>
      </w:r>
      <w:r w:rsidR="00623973" w:rsidRPr="005A72FA">
        <w:rPr>
          <w:rFonts w:cstheme="minorHAnsi"/>
          <w:color w:val="000000"/>
          <w:sz w:val="20"/>
          <w:szCs w:val="20"/>
          <w:lang w:val="en-GB"/>
        </w:rPr>
        <w:t>………………………</w:t>
      </w:r>
      <w:r w:rsidRPr="005A72FA">
        <w:rPr>
          <w:rFonts w:cstheme="minorHAnsi"/>
          <w:color w:val="000000"/>
          <w:sz w:val="20"/>
          <w:szCs w:val="20"/>
          <w:lang w:val="en-GB"/>
        </w:rPr>
        <w:t>……………</w:t>
      </w:r>
      <w:r w:rsidR="00623973" w:rsidRPr="005A72FA">
        <w:rPr>
          <w:rFonts w:cstheme="minorHAnsi"/>
          <w:color w:val="000000"/>
          <w:sz w:val="20"/>
          <w:szCs w:val="20"/>
          <w:lang w:val="en-GB"/>
        </w:rPr>
        <w:t>………………..</w:t>
      </w:r>
    </w:p>
    <w:p w14:paraId="2F9EB4B9" w14:textId="3EBA3E4A" w:rsidR="00274175" w:rsidRPr="005A72FA" w:rsidRDefault="00274175" w:rsidP="00274175">
      <w:pPr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>(</w:t>
      </w:r>
      <w:proofErr w:type="gramStart"/>
      <w:r w:rsidRPr="005A72FA">
        <w:rPr>
          <w:rFonts w:cstheme="minorHAnsi"/>
          <w:color w:val="000000"/>
          <w:sz w:val="20"/>
          <w:szCs w:val="20"/>
          <w:lang w:val="en-GB"/>
        </w:rPr>
        <w:t>date</w:t>
      </w:r>
      <w:proofErr w:type="gramEnd"/>
      <w:r w:rsidRPr="005A72FA">
        <w:rPr>
          <w:rFonts w:cstheme="minorHAnsi"/>
          <w:color w:val="000000"/>
          <w:sz w:val="20"/>
          <w:szCs w:val="20"/>
          <w:lang w:val="en-GB"/>
        </w:rPr>
        <w:t xml:space="preserve"> and signature of the </w:t>
      </w:r>
      <w:r w:rsidR="002920E6" w:rsidRPr="005A72FA">
        <w:rPr>
          <w:rFonts w:cstheme="minorHAnsi"/>
          <w:color w:val="000000"/>
          <w:sz w:val="20"/>
          <w:szCs w:val="20"/>
          <w:lang w:val="en-GB"/>
        </w:rPr>
        <w:t xml:space="preserve">doctoral </w:t>
      </w:r>
      <w:r w:rsidRPr="005A72FA">
        <w:rPr>
          <w:rFonts w:cstheme="minorHAnsi"/>
          <w:color w:val="000000"/>
          <w:sz w:val="20"/>
          <w:szCs w:val="20"/>
          <w:lang w:val="en-GB"/>
        </w:rPr>
        <w:t>student)</w:t>
      </w:r>
    </w:p>
    <w:p w14:paraId="7687F805" w14:textId="77777777" w:rsidR="00623973" w:rsidRPr="005A72FA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5942CE5A" w14:textId="64BB11C5" w:rsidR="00274175" w:rsidRPr="005A72FA" w:rsidRDefault="00274175" w:rsidP="00623973">
      <w:pPr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</w:pP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I </w:t>
      </w:r>
      <w:r w:rsidR="002920E6"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hereby </w:t>
      </w: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confirm that the </w:t>
      </w:r>
      <w:r w:rsidR="002920E6"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present </w:t>
      </w: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Individual Research Plan </w:t>
      </w:r>
      <w:r w:rsidR="002920E6"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has been </w:t>
      </w: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prepared by </w:t>
      </w:r>
      <w:r w:rsidR="00B8637D"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…………………………….. </w:t>
      </w:r>
      <w:r w:rsidRPr="005A72FA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>(</w:t>
      </w:r>
      <w:proofErr w:type="gramStart"/>
      <w:r w:rsidRPr="005A72FA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>name</w:t>
      </w:r>
      <w:proofErr w:type="gramEnd"/>
      <w:r w:rsidRPr="005A72FA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 xml:space="preserve"> of </w:t>
      </w:r>
      <w:r w:rsidR="002920E6" w:rsidRPr="005A72FA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 xml:space="preserve">the doctoral </w:t>
      </w:r>
      <w:r w:rsidRPr="005A72FA">
        <w:rPr>
          <w:rFonts w:cstheme="minorHAnsi"/>
          <w:i/>
          <w:color w:val="000000"/>
          <w:sz w:val="20"/>
          <w:szCs w:val="20"/>
          <w:shd w:val="clear" w:color="auto" w:fill="FFFFFF"/>
          <w:lang w:val="en-GB"/>
        </w:rPr>
        <w:t>student)</w:t>
      </w: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 in agreement with the supervisor</w:t>
      </w:r>
      <w:r w:rsidR="00B8637D"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>/</w:t>
      </w:r>
      <w:r w:rsidR="00B8637D"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Pr="005A72FA">
        <w:rPr>
          <w:rFonts w:cstheme="minorHAnsi"/>
          <w:color w:val="000000"/>
          <w:sz w:val="20"/>
          <w:szCs w:val="20"/>
          <w:shd w:val="clear" w:color="auto" w:fill="FFFFFF"/>
          <w:lang w:val="en-GB"/>
        </w:rPr>
        <w:t>supervisors*.</w:t>
      </w:r>
    </w:p>
    <w:p w14:paraId="72F33A51" w14:textId="77777777" w:rsidR="00274175" w:rsidRPr="005A72FA" w:rsidRDefault="00274175" w:rsidP="00274175">
      <w:pPr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>* delete as appropriate</w:t>
      </w:r>
    </w:p>
    <w:p w14:paraId="78113DA4" w14:textId="77777777" w:rsidR="00623973" w:rsidRPr="005A72FA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4876C579" w14:textId="77777777" w:rsidR="00623973" w:rsidRPr="005A72FA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0F828768" w14:textId="0F03AA55" w:rsidR="00623973" w:rsidRPr="005A72FA" w:rsidRDefault="00B8637D" w:rsidP="00B8637D">
      <w:pPr>
        <w:spacing w:after="0"/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>…………………………………………………….</w:t>
      </w:r>
      <w:r w:rsidRPr="005A72FA">
        <w:rPr>
          <w:rFonts w:cstheme="minorHAnsi"/>
          <w:color w:val="000000"/>
          <w:sz w:val="20"/>
          <w:szCs w:val="20"/>
          <w:lang w:val="en-GB"/>
        </w:rPr>
        <w:tab/>
      </w:r>
      <w:r w:rsidRPr="005A72FA">
        <w:rPr>
          <w:rFonts w:cstheme="minorHAnsi"/>
          <w:color w:val="000000"/>
          <w:sz w:val="20"/>
          <w:szCs w:val="20"/>
          <w:lang w:val="en-GB"/>
        </w:rPr>
        <w:tab/>
      </w:r>
      <w:r w:rsidRPr="005A72FA">
        <w:rPr>
          <w:rFonts w:cstheme="minorHAnsi"/>
          <w:color w:val="000000"/>
          <w:sz w:val="20"/>
          <w:szCs w:val="20"/>
          <w:lang w:val="en-GB"/>
        </w:rPr>
        <w:tab/>
      </w:r>
      <w:r w:rsidRPr="005A72FA">
        <w:rPr>
          <w:rFonts w:cstheme="minorHAnsi"/>
          <w:color w:val="000000"/>
          <w:sz w:val="20"/>
          <w:szCs w:val="20"/>
          <w:lang w:val="en-GB"/>
        </w:rPr>
        <w:tab/>
      </w:r>
      <w:r w:rsidR="00623973" w:rsidRPr="005A72FA">
        <w:rPr>
          <w:rFonts w:cstheme="minorHAnsi"/>
          <w:color w:val="000000"/>
          <w:sz w:val="20"/>
          <w:szCs w:val="20"/>
          <w:lang w:val="en-GB"/>
        </w:rPr>
        <w:t>……………………………………………………….</w:t>
      </w:r>
    </w:p>
    <w:p w14:paraId="655EF73F" w14:textId="41DB3C2C" w:rsidR="007654BC" w:rsidRPr="005A72FA" w:rsidRDefault="00274175">
      <w:pPr>
        <w:rPr>
          <w:rFonts w:cstheme="minorHAnsi"/>
          <w:i/>
          <w:color w:val="000000"/>
          <w:sz w:val="20"/>
          <w:szCs w:val="20"/>
          <w:lang w:val="en-GB"/>
        </w:rPr>
      </w:pPr>
      <w:r w:rsidRPr="005A72FA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Pr="005A72FA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Pr="005A72FA">
        <w:rPr>
          <w:rFonts w:cstheme="minorHAnsi"/>
          <w:i/>
          <w:color w:val="000000"/>
          <w:sz w:val="20"/>
          <w:szCs w:val="20"/>
          <w:lang w:val="en-GB"/>
        </w:rPr>
        <w:t xml:space="preserve"> and signature of the supervisor)</w:t>
      </w:r>
      <w:r w:rsidR="00B8637D" w:rsidRPr="005A72FA">
        <w:rPr>
          <w:rFonts w:cstheme="minorHAnsi"/>
          <w:i/>
          <w:color w:val="000000"/>
          <w:sz w:val="20"/>
          <w:szCs w:val="20"/>
          <w:lang w:val="en-GB"/>
        </w:rPr>
        <w:tab/>
      </w:r>
      <w:r w:rsidR="00B8637D" w:rsidRPr="005A72FA">
        <w:rPr>
          <w:rFonts w:cstheme="minorHAnsi"/>
          <w:i/>
          <w:color w:val="000000"/>
          <w:sz w:val="20"/>
          <w:szCs w:val="20"/>
          <w:lang w:val="en-GB"/>
        </w:rPr>
        <w:tab/>
      </w:r>
      <w:r w:rsidR="00B8637D" w:rsidRPr="005A72FA">
        <w:rPr>
          <w:rFonts w:cstheme="minorHAnsi"/>
          <w:i/>
          <w:color w:val="000000"/>
          <w:sz w:val="20"/>
          <w:szCs w:val="20"/>
          <w:lang w:val="en-GB"/>
        </w:rPr>
        <w:tab/>
      </w:r>
      <w:r w:rsidR="00B8637D" w:rsidRPr="005A72FA">
        <w:rPr>
          <w:rFonts w:cstheme="minorHAnsi"/>
          <w:i/>
          <w:color w:val="000000"/>
          <w:sz w:val="20"/>
          <w:szCs w:val="20"/>
          <w:lang w:val="en-GB"/>
        </w:rPr>
        <w:tab/>
        <w:t xml:space="preserve">  </w:t>
      </w:r>
      <w:r w:rsidRPr="005A72FA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Pr="005A72FA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Pr="005A72FA">
        <w:rPr>
          <w:rFonts w:cstheme="minorHAnsi"/>
          <w:i/>
          <w:color w:val="000000"/>
          <w:sz w:val="20"/>
          <w:szCs w:val="20"/>
          <w:lang w:val="en-GB"/>
        </w:rPr>
        <w:t xml:space="preserve"> and signature of the supervisor)</w:t>
      </w:r>
    </w:p>
    <w:p w14:paraId="506EA0C6" w14:textId="31FEC9FD" w:rsidR="003D463E" w:rsidRPr="005A72FA" w:rsidRDefault="003D463E">
      <w:pPr>
        <w:rPr>
          <w:rFonts w:cstheme="minorHAnsi"/>
          <w:i/>
          <w:color w:val="000000"/>
          <w:sz w:val="20"/>
          <w:szCs w:val="20"/>
          <w:lang w:val="en-GB"/>
        </w:rPr>
      </w:pPr>
    </w:p>
    <w:p w14:paraId="1697BEB6" w14:textId="77777777" w:rsidR="005A72FA" w:rsidRPr="005A72FA" w:rsidRDefault="005A72FA">
      <w:pPr>
        <w:rPr>
          <w:rFonts w:cstheme="minorHAnsi"/>
          <w:i/>
          <w:color w:val="000000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5A72FA" w14:paraId="12D2C2AE" w14:textId="77777777" w:rsidTr="00E378A8">
        <w:trPr>
          <w:trHeight w:val="340"/>
          <w:jc w:val="center"/>
        </w:trPr>
        <w:tc>
          <w:tcPr>
            <w:tcW w:w="9781" w:type="dxa"/>
            <w:vAlign w:val="center"/>
          </w:tcPr>
          <w:p w14:paraId="5066CCFC" w14:textId="77777777" w:rsidR="00623973" w:rsidRPr="005A72FA" w:rsidRDefault="00274175" w:rsidP="00B8637D">
            <w:pPr>
              <w:spacing w:after="0"/>
              <w:rPr>
                <w:rFonts w:cstheme="minorHAnsi"/>
                <w:sz w:val="20"/>
                <w:szCs w:val="20"/>
                <w:lang w:val="en-GB"/>
              </w:rPr>
            </w:pPr>
            <w:r w:rsidRPr="005A72FA">
              <w:rPr>
                <w:rFonts w:cstheme="minorHAnsi"/>
                <w:color w:val="000000"/>
                <w:sz w:val="20"/>
                <w:szCs w:val="20"/>
                <w:lang w:val="en-GB"/>
              </w:rPr>
              <w:lastRenderedPageBreak/>
              <w:t>Auxiliary supervisor’s opinion</w:t>
            </w:r>
            <w:r w:rsidRPr="005A72FA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623973" w:rsidRPr="005A72FA">
              <w:rPr>
                <w:rFonts w:cstheme="minorHAnsi"/>
                <w:sz w:val="20"/>
                <w:szCs w:val="20"/>
                <w:lang w:val="en-GB"/>
              </w:rPr>
              <w:t>*:</w:t>
            </w:r>
          </w:p>
        </w:tc>
      </w:tr>
      <w:tr w:rsidR="00623973" w:rsidRPr="005A72FA" w14:paraId="22BCCF48" w14:textId="77777777" w:rsidTr="00E378A8">
        <w:trPr>
          <w:jc w:val="center"/>
        </w:trPr>
        <w:tc>
          <w:tcPr>
            <w:tcW w:w="9781" w:type="dxa"/>
          </w:tcPr>
          <w:p w14:paraId="3A834C9A" w14:textId="77777777" w:rsidR="00623973" w:rsidRPr="005A72FA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  <w:p w14:paraId="5A1E7D0C" w14:textId="77777777" w:rsidR="00623973" w:rsidRPr="005A72FA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  <w:p w14:paraId="5EB00BAD" w14:textId="77777777" w:rsidR="00623973" w:rsidRPr="005A72FA" w:rsidRDefault="00623973" w:rsidP="003040B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</w:tbl>
    <w:p w14:paraId="4068B20E" w14:textId="77777777" w:rsidR="00623973" w:rsidRPr="005A72FA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0B83A612" w14:textId="77777777" w:rsidR="00105555" w:rsidRPr="005A72FA" w:rsidRDefault="00105555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0BB428AC" w14:textId="77777777" w:rsidR="00AE0A46" w:rsidRPr="005A72FA" w:rsidRDefault="00AE0A46" w:rsidP="00623973">
      <w:pPr>
        <w:rPr>
          <w:rFonts w:cstheme="minorHAnsi"/>
          <w:color w:val="000000"/>
          <w:sz w:val="20"/>
          <w:szCs w:val="20"/>
          <w:lang w:val="en-GB"/>
        </w:rPr>
      </w:pPr>
    </w:p>
    <w:p w14:paraId="5486B1FE" w14:textId="5EA45FC8" w:rsidR="00623973" w:rsidRPr="005A72FA" w:rsidRDefault="00B8637D" w:rsidP="00623973">
      <w:pPr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>………………………………………………………………….</w:t>
      </w:r>
    </w:p>
    <w:p w14:paraId="4E67329E" w14:textId="01646485" w:rsidR="00623973" w:rsidRPr="005A72FA" w:rsidRDefault="00274175" w:rsidP="00623973">
      <w:pPr>
        <w:rPr>
          <w:rFonts w:cstheme="minorHAnsi"/>
          <w:i/>
          <w:color w:val="000000"/>
          <w:sz w:val="20"/>
          <w:szCs w:val="20"/>
          <w:lang w:val="en-GB"/>
        </w:rPr>
      </w:pPr>
      <w:r w:rsidRPr="005A72FA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Pr="005A72FA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Pr="005A72FA">
        <w:rPr>
          <w:rFonts w:cstheme="minorHAnsi"/>
          <w:i/>
          <w:color w:val="000000"/>
          <w:sz w:val="20"/>
          <w:szCs w:val="20"/>
          <w:lang w:val="en-GB"/>
        </w:rPr>
        <w:t xml:space="preserve"> and signat</w:t>
      </w:r>
      <w:r w:rsidR="00B8637D" w:rsidRPr="005A72FA">
        <w:rPr>
          <w:rFonts w:cstheme="minorHAnsi"/>
          <w:i/>
          <w:color w:val="000000"/>
          <w:sz w:val="20"/>
          <w:szCs w:val="20"/>
          <w:lang w:val="en-GB"/>
        </w:rPr>
        <w:t>ure of the auxiliary supervisor</w:t>
      </w:r>
      <w:r w:rsidRPr="005A72FA">
        <w:rPr>
          <w:rFonts w:cstheme="minorHAnsi"/>
          <w:i/>
          <w:color w:val="000000"/>
          <w:sz w:val="20"/>
          <w:szCs w:val="20"/>
          <w:lang w:val="en-GB"/>
        </w:rPr>
        <w:t>)</w:t>
      </w:r>
    </w:p>
    <w:p w14:paraId="680DACF7" w14:textId="17BBCB13" w:rsidR="00623973" w:rsidRPr="005A72FA" w:rsidRDefault="00623973" w:rsidP="00623973">
      <w:pPr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sz w:val="20"/>
          <w:szCs w:val="20"/>
          <w:lang w:val="en-GB"/>
        </w:rPr>
        <w:t xml:space="preserve">* </w:t>
      </w:r>
      <w:r w:rsidR="00274175" w:rsidRPr="005A72FA">
        <w:rPr>
          <w:rFonts w:cstheme="minorHAnsi"/>
          <w:sz w:val="20"/>
          <w:szCs w:val="20"/>
          <w:lang w:val="en-GB"/>
        </w:rPr>
        <w:t xml:space="preserve">complete if an auxiliary supervisor has been </w:t>
      </w:r>
      <w:r w:rsidR="005A72FA" w:rsidRPr="005A72FA">
        <w:rPr>
          <w:rFonts w:cstheme="minorHAnsi"/>
          <w:sz w:val="20"/>
          <w:szCs w:val="20"/>
          <w:lang w:val="en-GB"/>
        </w:rPr>
        <w:t>appointed</w:t>
      </w:r>
    </w:p>
    <w:p w14:paraId="6FB16A33" w14:textId="77777777" w:rsidR="00623973" w:rsidRPr="005A72FA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19891033" w14:textId="77777777" w:rsidR="00AE0A46" w:rsidRPr="005A72FA" w:rsidRDefault="00AE0A46" w:rsidP="00623973">
      <w:pPr>
        <w:rPr>
          <w:rFonts w:cstheme="minorHAnsi"/>
          <w:sz w:val="20"/>
          <w:szCs w:val="20"/>
          <w:lang w:val="en-GB"/>
        </w:rPr>
      </w:pPr>
    </w:p>
    <w:p w14:paraId="04442B01" w14:textId="4F467081" w:rsidR="00274175" w:rsidRPr="005A72FA" w:rsidRDefault="00274175" w:rsidP="00B8637D">
      <w:pPr>
        <w:ind w:right="-426"/>
        <w:jc w:val="both"/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sz w:val="20"/>
          <w:szCs w:val="20"/>
          <w:lang w:val="en-GB"/>
        </w:rPr>
        <w:t xml:space="preserve">Received at the </w:t>
      </w:r>
      <w:r w:rsidR="000C4FF0" w:rsidRPr="005A72FA">
        <w:rPr>
          <w:rFonts w:cstheme="minorHAnsi"/>
          <w:sz w:val="20"/>
          <w:szCs w:val="20"/>
          <w:lang w:val="en-GB"/>
        </w:rPr>
        <w:t xml:space="preserve">Office of </w:t>
      </w:r>
      <w:r w:rsidRPr="005A72FA">
        <w:rPr>
          <w:rFonts w:cstheme="minorHAnsi"/>
          <w:sz w:val="20"/>
          <w:szCs w:val="20"/>
          <w:lang w:val="en-GB"/>
        </w:rPr>
        <w:t xml:space="preserve">the International Environmental Doctoral School </w:t>
      </w:r>
      <w:r w:rsidR="00E378A8" w:rsidRPr="005A72FA">
        <w:rPr>
          <w:rFonts w:cstheme="minorHAnsi"/>
          <w:sz w:val="20"/>
          <w:szCs w:val="20"/>
          <w:lang w:val="en-GB"/>
        </w:rPr>
        <w:t xml:space="preserve">associated with the Centre for Polar Studies at the University of Silesia </w:t>
      </w:r>
      <w:r w:rsidRPr="005A72FA">
        <w:rPr>
          <w:rFonts w:cstheme="minorHAnsi"/>
          <w:sz w:val="20"/>
          <w:szCs w:val="20"/>
          <w:lang w:val="en-GB"/>
        </w:rPr>
        <w:t>and the Centre for Polar Studies:</w:t>
      </w:r>
    </w:p>
    <w:p w14:paraId="46327E3C" w14:textId="77777777" w:rsidR="00623973" w:rsidRPr="005A72FA" w:rsidRDefault="00623973" w:rsidP="00623973">
      <w:pPr>
        <w:rPr>
          <w:rFonts w:cstheme="minorHAnsi"/>
          <w:sz w:val="20"/>
          <w:szCs w:val="20"/>
          <w:lang w:val="en-GB"/>
        </w:rPr>
      </w:pPr>
    </w:p>
    <w:p w14:paraId="1A219878" w14:textId="086841AA" w:rsidR="00623973" w:rsidRPr="005A72FA" w:rsidRDefault="00623973" w:rsidP="00623973">
      <w:pPr>
        <w:rPr>
          <w:rFonts w:cstheme="minorHAnsi"/>
          <w:color w:val="000000"/>
          <w:sz w:val="20"/>
          <w:szCs w:val="20"/>
          <w:lang w:val="en-GB"/>
        </w:rPr>
      </w:pPr>
      <w:r w:rsidRPr="005A72FA">
        <w:rPr>
          <w:rFonts w:cstheme="minorHAnsi"/>
          <w:color w:val="000000"/>
          <w:sz w:val="20"/>
          <w:szCs w:val="20"/>
          <w:lang w:val="en-GB"/>
        </w:rPr>
        <w:t>……………………………………</w:t>
      </w:r>
      <w:r w:rsidR="00B8637D" w:rsidRPr="005A72FA">
        <w:rPr>
          <w:rFonts w:cstheme="minorHAnsi"/>
          <w:color w:val="000000"/>
          <w:sz w:val="20"/>
          <w:szCs w:val="20"/>
          <w:lang w:val="en-GB"/>
        </w:rPr>
        <w:t>………..</w:t>
      </w:r>
      <w:r w:rsidRPr="005A72FA">
        <w:rPr>
          <w:rFonts w:cstheme="minorHAnsi"/>
          <w:color w:val="000000"/>
          <w:sz w:val="20"/>
          <w:szCs w:val="20"/>
          <w:lang w:val="en-GB"/>
        </w:rPr>
        <w:t>……</w:t>
      </w:r>
    </w:p>
    <w:p w14:paraId="15E2F0D0" w14:textId="2AD462E6" w:rsidR="00623973" w:rsidRPr="003D463E" w:rsidRDefault="00623973" w:rsidP="00623973">
      <w:pPr>
        <w:rPr>
          <w:rFonts w:cstheme="minorHAnsi"/>
          <w:sz w:val="20"/>
          <w:szCs w:val="20"/>
          <w:lang w:val="en-GB"/>
        </w:rPr>
      </w:pPr>
      <w:r w:rsidRPr="005A72FA">
        <w:rPr>
          <w:rFonts w:cstheme="minorHAnsi"/>
          <w:i/>
          <w:color w:val="000000"/>
          <w:sz w:val="20"/>
          <w:szCs w:val="20"/>
          <w:lang w:val="en-GB"/>
        </w:rPr>
        <w:t>(</w:t>
      </w:r>
      <w:proofErr w:type="gramStart"/>
      <w:r w:rsidR="00274175" w:rsidRPr="005A72FA">
        <w:rPr>
          <w:rFonts w:cstheme="minorHAnsi"/>
          <w:i/>
          <w:color w:val="000000"/>
          <w:sz w:val="20"/>
          <w:szCs w:val="20"/>
          <w:lang w:val="en-GB"/>
        </w:rPr>
        <w:t>date</w:t>
      </w:r>
      <w:proofErr w:type="gramEnd"/>
      <w:r w:rsidR="00274175" w:rsidRPr="005A72FA">
        <w:rPr>
          <w:rFonts w:cstheme="minorHAnsi"/>
          <w:i/>
          <w:color w:val="000000"/>
          <w:sz w:val="20"/>
          <w:szCs w:val="20"/>
          <w:lang w:val="en-GB"/>
        </w:rPr>
        <w:t xml:space="preserve"> and signature of the IEDS Dean</w:t>
      </w:r>
      <w:r w:rsidRPr="005A72FA">
        <w:rPr>
          <w:rFonts w:cstheme="minorHAnsi"/>
          <w:i/>
          <w:color w:val="000000"/>
          <w:sz w:val="20"/>
          <w:szCs w:val="20"/>
          <w:lang w:val="en-GB"/>
        </w:rPr>
        <w:t>)</w:t>
      </w:r>
    </w:p>
    <w:sectPr w:rsidR="00623973" w:rsidRPr="003D463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7D97E2" w14:textId="77777777" w:rsidR="00422DA3" w:rsidRDefault="00422DA3" w:rsidP="00927DB8">
      <w:pPr>
        <w:spacing w:after="0" w:line="240" w:lineRule="auto"/>
      </w:pPr>
      <w:r>
        <w:separator/>
      </w:r>
    </w:p>
  </w:endnote>
  <w:endnote w:type="continuationSeparator" w:id="0">
    <w:p w14:paraId="124C3589" w14:textId="77777777" w:rsidR="00422DA3" w:rsidRDefault="00422DA3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A7E2F5" w14:textId="77777777" w:rsidR="009F580B" w:rsidRDefault="00CA7631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 wp14:anchorId="0D641EF9" wp14:editId="5504DBEC">
          <wp:extent cx="5760720" cy="76517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6FA17" w14:textId="77777777" w:rsidR="00422DA3" w:rsidRDefault="00422DA3" w:rsidP="00927DB8">
      <w:pPr>
        <w:spacing w:after="0" w:line="240" w:lineRule="auto"/>
      </w:pPr>
      <w:r>
        <w:separator/>
      </w:r>
    </w:p>
  </w:footnote>
  <w:footnote w:type="continuationSeparator" w:id="0">
    <w:p w14:paraId="02860E4D" w14:textId="77777777" w:rsidR="00422DA3" w:rsidRDefault="00422DA3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78974" w14:textId="77777777" w:rsidR="00927DB8" w:rsidRDefault="00CA7631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0F887E91" wp14:editId="026C3CC6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13CEB"/>
    <w:multiLevelType w:val="hybridMultilevel"/>
    <w:tmpl w:val="87FE81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716A8"/>
    <w:multiLevelType w:val="hybridMultilevel"/>
    <w:tmpl w:val="BB36B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C81A60"/>
    <w:multiLevelType w:val="hybridMultilevel"/>
    <w:tmpl w:val="7A769A38"/>
    <w:lvl w:ilvl="0" w:tplc="F432B176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5536D"/>
    <w:multiLevelType w:val="hybridMultilevel"/>
    <w:tmpl w:val="64E2B49A"/>
    <w:lvl w:ilvl="0" w:tplc="B5BA17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2NzG0sDQyNDZQ0lEKTi0uzszPAymwqAUAauFYpiwAAAA="/>
  </w:docVars>
  <w:rsids>
    <w:rsidRoot w:val="006019CE"/>
    <w:rsid w:val="00053EB4"/>
    <w:rsid w:val="00076A84"/>
    <w:rsid w:val="0009478B"/>
    <w:rsid w:val="000C4FF0"/>
    <w:rsid w:val="000D3C1D"/>
    <w:rsid w:val="000E44F4"/>
    <w:rsid w:val="000F4FE2"/>
    <w:rsid w:val="00105555"/>
    <w:rsid w:val="001275DA"/>
    <w:rsid w:val="001477EE"/>
    <w:rsid w:val="0016228E"/>
    <w:rsid w:val="001804B8"/>
    <w:rsid w:val="001B33CD"/>
    <w:rsid w:val="001C00D1"/>
    <w:rsid w:val="001C4179"/>
    <w:rsid w:val="001D2087"/>
    <w:rsid w:val="0021053C"/>
    <w:rsid w:val="00212440"/>
    <w:rsid w:val="00274175"/>
    <w:rsid w:val="002920E6"/>
    <w:rsid w:val="002A326D"/>
    <w:rsid w:val="002A4C1C"/>
    <w:rsid w:val="00305644"/>
    <w:rsid w:val="00310A4C"/>
    <w:rsid w:val="0032675D"/>
    <w:rsid w:val="00343B96"/>
    <w:rsid w:val="00344242"/>
    <w:rsid w:val="0038534B"/>
    <w:rsid w:val="00390DEB"/>
    <w:rsid w:val="003A515E"/>
    <w:rsid w:val="003B01CD"/>
    <w:rsid w:val="003B2E82"/>
    <w:rsid w:val="003D463E"/>
    <w:rsid w:val="003E29F2"/>
    <w:rsid w:val="003E2FBF"/>
    <w:rsid w:val="0041284A"/>
    <w:rsid w:val="00422DA3"/>
    <w:rsid w:val="00475252"/>
    <w:rsid w:val="004812D0"/>
    <w:rsid w:val="004C5A88"/>
    <w:rsid w:val="00521DB4"/>
    <w:rsid w:val="00523681"/>
    <w:rsid w:val="005625C2"/>
    <w:rsid w:val="005A0F45"/>
    <w:rsid w:val="005A16ED"/>
    <w:rsid w:val="005A281F"/>
    <w:rsid w:val="005A72FA"/>
    <w:rsid w:val="005B195E"/>
    <w:rsid w:val="006019CE"/>
    <w:rsid w:val="00623973"/>
    <w:rsid w:val="00632CBA"/>
    <w:rsid w:val="00637D9F"/>
    <w:rsid w:val="00653130"/>
    <w:rsid w:val="00667035"/>
    <w:rsid w:val="006B2F18"/>
    <w:rsid w:val="007050C6"/>
    <w:rsid w:val="0073672F"/>
    <w:rsid w:val="007442E6"/>
    <w:rsid w:val="00752A0F"/>
    <w:rsid w:val="007654BC"/>
    <w:rsid w:val="007925A0"/>
    <w:rsid w:val="007A3750"/>
    <w:rsid w:val="007A6266"/>
    <w:rsid w:val="007B41B1"/>
    <w:rsid w:val="007C074C"/>
    <w:rsid w:val="007D1927"/>
    <w:rsid w:val="007E710B"/>
    <w:rsid w:val="00887E7D"/>
    <w:rsid w:val="008F0AA8"/>
    <w:rsid w:val="008F37A3"/>
    <w:rsid w:val="00902BFC"/>
    <w:rsid w:val="0091340E"/>
    <w:rsid w:val="0091502F"/>
    <w:rsid w:val="00927DB8"/>
    <w:rsid w:val="0098108E"/>
    <w:rsid w:val="009C79F3"/>
    <w:rsid w:val="009E7E0F"/>
    <w:rsid w:val="009F580B"/>
    <w:rsid w:val="009F5CE5"/>
    <w:rsid w:val="00A112D9"/>
    <w:rsid w:val="00A2201A"/>
    <w:rsid w:val="00A525D1"/>
    <w:rsid w:val="00A655EB"/>
    <w:rsid w:val="00A821EF"/>
    <w:rsid w:val="00AB7843"/>
    <w:rsid w:val="00AE0A46"/>
    <w:rsid w:val="00B02F38"/>
    <w:rsid w:val="00B04AAC"/>
    <w:rsid w:val="00B233EB"/>
    <w:rsid w:val="00B5490C"/>
    <w:rsid w:val="00B7138B"/>
    <w:rsid w:val="00B71ACB"/>
    <w:rsid w:val="00B8283C"/>
    <w:rsid w:val="00B8637D"/>
    <w:rsid w:val="00BF5CE4"/>
    <w:rsid w:val="00C10F5A"/>
    <w:rsid w:val="00C76C63"/>
    <w:rsid w:val="00C934A8"/>
    <w:rsid w:val="00CA140A"/>
    <w:rsid w:val="00CA7631"/>
    <w:rsid w:val="00CB2C93"/>
    <w:rsid w:val="00CC23B8"/>
    <w:rsid w:val="00CF7AF9"/>
    <w:rsid w:val="00D2136C"/>
    <w:rsid w:val="00D228F5"/>
    <w:rsid w:val="00D42AB3"/>
    <w:rsid w:val="00D45744"/>
    <w:rsid w:val="00D47F8B"/>
    <w:rsid w:val="00D62400"/>
    <w:rsid w:val="00D76D8B"/>
    <w:rsid w:val="00DC08FC"/>
    <w:rsid w:val="00DC1E12"/>
    <w:rsid w:val="00DD0A8B"/>
    <w:rsid w:val="00DE2096"/>
    <w:rsid w:val="00E04778"/>
    <w:rsid w:val="00E148AC"/>
    <w:rsid w:val="00E378A8"/>
    <w:rsid w:val="00E55714"/>
    <w:rsid w:val="00E779AB"/>
    <w:rsid w:val="00E829A0"/>
    <w:rsid w:val="00EF020E"/>
    <w:rsid w:val="00F1016E"/>
    <w:rsid w:val="00F17DB4"/>
    <w:rsid w:val="00F377CE"/>
    <w:rsid w:val="00F65850"/>
    <w:rsid w:val="00F775F7"/>
    <w:rsid w:val="00FF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8DEECE"/>
  <w15:docId w15:val="{34510A39-38B7-4B0F-B4E8-F9E78C4B9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39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2B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2B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1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9D6FB-D5B2-4907-BB25-93F6A1F5A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098</Words>
  <Characters>9412</Characters>
  <Application>Microsoft Office Word</Application>
  <DocSecurity>0</DocSecurity>
  <Lines>448</Lines>
  <Paragraphs>2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Konto Microsoft</cp:lastModifiedBy>
  <cp:revision>3</cp:revision>
  <cp:lastPrinted>2022-05-05T12:43:00Z</cp:lastPrinted>
  <dcterms:created xsi:type="dcterms:W3CDTF">2023-02-15T10:35:00Z</dcterms:created>
  <dcterms:modified xsi:type="dcterms:W3CDTF">2023-02-15T11:21:00Z</dcterms:modified>
</cp:coreProperties>
</file>